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32B42A" w14:textId="5D1FF3AB" w:rsidR="002828DD" w:rsidRPr="002828DD" w:rsidRDefault="002828DD" w:rsidP="002828DD">
      <w:pPr>
        <w:rPr>
          <w:rFonts w:ascii="Garamond" w:hAnsi="Garamond"/>
          <w:b/>
          <w:bCs/>
          <w:lang w:val="en-GB"/>
        </w:rPr>
      </w:pPr>
      <w:r w:rsidRPr="002828DD">
        <w:rPr>
          <w:rFonts w:ascii="Garamond" w:hAnsi="Garamond"/>
          <w:b/>
          <w:bCs/>
          <w:lang w:val="en-GB"/>
        </w:rPr>
        <w:t xml:space="preserve">Supplementary Table 1 </w:t>
      </w:r>
      <w:r w:rsidRPr="002828DD">
        <w:rPr>
          <w:rFonts w:ascii="Garamond" w:hAnsi="Garamond"/>
          <w:lang w:val="en-GB"/>
        </w:rPr>
        <w:t>Studied species, si</w:t>
      </w:r>
      <w:r>
        <w:rPr>
          <w:rFonts w:ascii="Garamond" w:hAnsi="Garamond"/>
          <w:lang w:val="en-GB"/>
        </w:rPr>
        <w:t>tes</w:t>
      </w:r>
      <w:r w:rsidR="00787069">
        <w:rPr>
          <w:rFonts w:ascii="Garamond" w:hAnsi="Garamond"/>
          <w:lang w:val="en-GB"/>
        </w:rPr>
        <w:t xml:space="preserve"> including </w:t>
      </w:r>
      <w:r>
        <w:rPr>
          <w:rFonts w:ascii="Garamond" w:hAnsi="Garamond"/>
          <w:lang w:val="en-GB"/>
        </w:rPr>
        <w:t>GPS coordinates, population map IDs</w:t>
      </w:r>
      <w:r w:rsidR="00787069">
        <w:rPr>
          <w:rFonts w:ascii="Garamond" w:hAnsi="Garamond"/>
          <w:lang w:val="en-GB"/>
        </w:rPr>
        <w:t xml:space="preserve"> (</w:t>
      </w:r>
      <w:r w:rsidR="00FC4437">
        <w:rPr>
          <w:rFonts w:ascii="Garamond" w:hAnsi="Garamond"/>
          <w:lang w:val="en-GB"/>
        </w:rPr>
        <w:t>as used in s</w:t>
      </w:r>
      <w:r w:rsidR="00787069">
        <w:rPr>
          <w:rFonts w:ascii="Garamond" w:hAnsi="Garamond"/>
          <w:lang w:val="en-GB"/>
        </w:rPr>
        <w:t>tacks)</w:t>
      </w:r>
      <w:r>
        <w:rPr>
          <w:rFonts w:ascii="Garamond" w:hAnsi="Garamond"/>
          <w:lang w:val="en-GB"/>
        </w:rPr>
        <w:t xml:space="preserve"> and number of specimens </w:t>
      </w:r>
      <w:r w:rsidR="002B7754">
        <w:rPr>
          <w:rFonts w:ascii="Garamond" w:hAnsi="Garamond"/>
          <w:lang w:val="en-GB"/>
        </w:rPr>
        <w:t xml:space="preserve">used in </w:t>
      </w:r>
      <w:r w:rsidR="00787069">
        <w:rPr>
          <w:rFonts w:ascii="Garamond" w:hAnsi="Garamond"/>
          <w:lang w:val="en-GB"/>
        </w:rPr>
        <w:t>this study</w:t>
      </w:r>
      <w:r>
        <w:rPr>
          <w:rFonts w:ascii="Garamond" w:hAnsi="Garamond"/>
          <w:lang w:val="en-GB"/>
        </w:rPr>
        <w:t xml:space="preserve">. </w:t>
      </w:r>
      <w:r w:rsidR="00FB10EB">
        <w:rPr>
          <w:rFonts w:ascii="Garamond" w:hAnsi="Garamond"/>
          <w:lang w:val="en-GB"/>
        </w:rPr>
        <w:t>Sites where multiple species were found (i.e. sympatric sites) are</w:t>
      </w:r>
      <w:r w:rsidR="006B4548">
        <w:rPr>
          <w:rFonts w:ascii="Garamond" w:hAnsi="Garamond"/>
          <w:lang w:val="en-GB"/>
        </w:rPr>
        <w:t xml:space="preserve"> given in</w:t>
      </w:r>
      <w:r w:rsidR="00FB10EB">
        <w:rPr>
          <w:rFonts w:ascii="Garamond" w:hAnsi="Garamond"/>
          <w:lang w:val="en-GB"/>
        </w:rPr>
        <w:t xml:space="preserve"> </w:t>
      </w:r>
      <w:r w:rsidR="00553D48" w:rsidRPr="00553D48">
        <w:rPr>
          <w:rFonts w:ascii="Garamond" w:hAnsi="Garamond"/>
          <w:b/>
          <w:bCs/>
          <w:lang w:val="en-GB"/>
        </w:rPr>
        <w:t>bold</w:t>
      </w:r>
      <w:r w:rsidR="00FB10EB">
        <w:rPr>
          <w:rFonts w:ascii="Garamond" w:hAnsi="Garamond"/>
          <w:lang w:val="en-GB"/>
        </w:rPr>
        <w:t>.</w:t>
      </w:r>
    </w:p>
    <w:tbl>
      <w:tblPr>
        <w:tblStyle w:val="TableGridLight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1280"/>
        <w:gridCol w:w="851"/>
        <w:gridCol w:w="923"/>
        <w:gridCol w:w="1636"/>
        <w:gridCol w:w="1720"/>
      </w:tblGrid>
      <w:tr w:rsidR="00314A77" w:rsidRPr="00B20AE2" w14:paraId="5A1E0F06" w14:textId="77777777" w:rsidTr="00B72EFB">
        <w:trPr>
          <w:jc w:val="center"/>
        </w:trPr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</w:tcPr>
          <w:p w14:paraId="453699BB" w14:textId="77777777" w:rsidR="00314A77" w:rsidRPr="002B180E" w:rsidRDefault="00314A77" w:rsidP="00B72EFB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Species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</w:tcPr>
          <w:p w14:paraId="5AB4790B" w14:textId="77777777" w:rsidR="00314A77" w:rsidRPr="002B180E" w:rsidRDefault="00314A77" w:rsidP="00B72EFB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Site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</w:tcPr>
          <w:p w14:paraId="5A4BF0EE" w14:textId="7DF3E144" w:rsidR="00314A77" w:rsidRDefault="00314A77" w:rsidP="00B72EFB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Latitude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</w:tcPr>
          <w:p w14:paraId="2D1CE236" w14:textId="22671DCA" w:rsidR="00314A77" w:rsidRDefault="00314A77" w:rsidP="00B72EFB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Longitude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</w:tcPr>
          <w:p w14:paraId="58947A3B" w14:textId="78FA15A2" w:rsidR="00314A77" w:rsidRPr="002B180E" w:rsidRDefault="00314A77" w:rsidP="00B72EFB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Population map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</w:tcPr>
          <w:p w14:paraId="5321FE1A" w14:textId="77777777" w:rsidR="00314A77" w:rsidRPr="002B180E" w:rsidRDefault="00314A77" w:rsidP="00B72EFB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Number of specimens</w:t>
            </w:r>
          </w:p>
        </w:tc>
      </w:tr>
      <w:tr w:rsidR="00314A77" w:rsidRPr="002B180E" w14:paraId="3B946F6D" w14:textId="77777777" w:rsidTr="00B72EFB">
        <w:trPr>
          <w:jc w:val="center"/>
        </w:trPr>
        <w:tc>
          <w:tcPr>
            <w:tcW w:w="0" w:type="auto"/>
          </w:tcPr>
          <w:p w14:paraId="4E334261" w14:textId="77777777" w:rsidR="00314A77" w:rsidRPr="002B180E" w:rsidRDefault="00314A77" w:rsidP="00314A77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>Stygocapitella subterranea</w:t>
            </w:r>
          </w:p>
        </w:tc>
        <w:tc>
          <w:tcPr>
            <w:tcW w:w="0" w:type="auto"/>
            <w:vAlign w:val="center"/>
          </w:tcPr>
          <w:p w14:paraId="1F865DFB" w14:textId="77777777" w:rsidR="00314A77" w:rsidRPr="002B180E" w:rsidRDefault="00314A77" w:rsidP="00314A77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0" w:type="auto"/>
          </w:tcPr>
          <w:p w14:paraId="34E0827E" w14:textId="4B63D9EE" w:rsidR="00314A77" w:rsidRDefault="00314A77" w:rsidP="00314A77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6.76923</w:t>
            </w:r>
          </w:p>
        </w:tc>
        <w:tc>
          <w:tcPr>
            <w:tcW w:w="0" w:type="auto"/>
          </w:tcPr>
          <w:p w14:paraId="67D9B243" w14:textId="50AC607E" w:rsidR="00314A77" w:rsidRDefault="00314A77" w:rsidP="00314A77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5.88361</w:t>
            </w:r>
          </w:p>
        </w:tc>
        <w:tc>
          <w:tcPr>
            <w:tcW w:w="0" w:type="auto"/>
            <w:vAlign w:val="center"/>
          </w:tcPr>
          <w:p w14:paraId="00D01864" w14:textId="481EFCEC" w:rsidR="00314A77" w:rsidRPr="002B180E" w:rsidRDefault="00314A77" w:rsidP="00314A77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Blue_ardtoe</w:t>
            </w:r>
            <w:proofErr w:type="spellEnd"/>
          </w:p>
        </w:tc>
        <w:tc>
          <w:tcPr>
            <w:tcW w:w="0" w:type="auto"/>
            <w:vAlign w:val="center"/>
          </w:tcPr>
          <w:p w14:paraId="4A445C44" w14:textId="77777777" w:rsidR="00314A77" w:rsidRPr="00A12EA0" w:rsidRDefault="00314A77" w:rsidP="00314A77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7</w:t>
            </w:r>
          </w:p>
        </w:tc>
      </w:tr>
      <w:tr w:rsidR="00314A77" w:rsidRPr="002B180E" w14:paraId="02896AC7" w14:textId="77777777" w:rsidTr="00B72EFB">
        <w:trPr>
          <w:jc w:val="center"/>
        </w:trPr>
        <w:tc>
          <w:tcPr>
            <w:tcW w:w="0" w:type="auto"/>
          </w:tcPr>
          <w:p w14:paraId="48837BEB" w14:textId="77777777" w:rsidR="00314A77" w:rsidRPr="002B180E" w:rsidRDefault="00314A77" w:rsidP="00314A77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735BF9C" w14:textId="77777777" w:rsidR="00314A77" w:rsidRPr="002B180E" w:rsidRDefault="00314A77" w:rsidP="00314A77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lenancross</w:t>
            </w:r>
            <w:proofErr w:type="spellEnd"/>
          </w:p>
        </w:tc>
        <w:tc>
          <w:tcPr>
            <w:tcW w:w="0" w:type="auto"/>
          </w:tcPr>
          <w:p w14:paraId="69F304A4" w14:textId="30B14EBA" w:rsidR="00314A77" w:rsidRDefault="00314A77" w:rsidP="00314A77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6.94472</w:t>
            </w:r>
          </w:p>
        </w:tc>
        <w:tc>
          <w:tcPr>
            <w:tcW w:w="0" w:type="auto"/>
          </w:tcPr>
          <w:p w14:paraId="6D56158C" w14:textId="1D25FFAD" w:rsidR="00314A77" w:rsidRDefault="00314A77" w:rsidP="00314A77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5.85347</w:t>
            </w:r>
          </w:p>
        </w:tc>
        <w:tc>
          <w:tcPr>
            <w:tcW w:w="0" w:type="auto"/>
            <w:vAlign w:val="center"/>
          </w:tcPr>
          <w:p w14:paraId="6404AA52" w14:textId="2598ADF3" w:rsidR="00314A77" w:rsidRPr="002B180E" w:rsidRDefault="00314A77" w:rsidP="00314A77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Blue_glenancross</w:t>
            </w:r>
            <w:proofErr w:type="spellEnd"/>
          </w:p>
        </w:tc>
        <w:tc>
          <w:tcPr>
            <w:tcW w:w="0" w:type="auto"/>
            <w:vAlign w:val="center"/>
          </w:tcPr>
          <w:p w14:paraId="2207064D" w14:textId="77777777" w:rsidR="00314A77" w:rsidRPr="00A12EA0" w:rsidRDefault="00314A77" w:rsidP="00314A77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 w:rsidRPr="00A12EA0"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4</w:t>
            </w:r>
          </w:p>
        </w:tc>
      </w:tr>
      <w:tr w:rsidR="0043295D" w:rsidRPr="002B180E" w14:paraId="7DC5EEA2" w14:textId="77777777" w:rsidTr="00B72EFB">
        <w:trPr>
          <w:jc w:val="center"/>
        </w:trPr>
        <w:tc>
          <w:tcPr>
            <w:tcW w:w="0" w:type="auto"/>
          </w:tcPr>
          <w:p w14:paraId="6CD20D9C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1611827" w14:textId="7777777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Ile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llot</w:t>
            </w:r>
            <w:proofErr w:type="spellEnd"/>
          </w:p>
        </w:tc>
        <w:tc>
          <w:tcPr>
            <w:tcW w:w="0" w:type="auto"/>
          </w:tcPr>
          <w:p w14:paraId="1F65AC5A" w14:textId="2577722E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48.68713</w:t>
            </w:r>
          </w:p>
        </w:tc>
        <w:tc>
          <w:tcPr>
            <w:tcW w:w="0" w:type="auto"/>
          </w:tcPr>
          <w:p w14:paraId="0F8AC88D" w14:textId="7264079E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3.92439</w:t>
            </w:r>
          </w:p>
        </w:tc>
        <w:tc>
          <w:tcPr>
            <w:tcW w:w="0" w:type="auto"/>
            <w:vAlign w:val="center"/>
          </w:tcPr>
          <w:p w14:paraId="14E8721A" w14:textId="1A8586A3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Blue_ile</w:t>
            </w:r>
            <w:proofErr w:type="spellEnd"/>
          </w:p>
        </w:tc>
        <w:tc>
          <w:tcPr>
            <w:tcW w:w="0" w:type="auto"/>
            <w:vAlign w:val="center"/>
          </w:tcPr>
          <w:p w14:paraId="346E126F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3</w:t>
            </w:r>
          </w:p>
        </w:tc>
      </w:tr>
      <w:tr w:rsidR="0043295D" w:rsidRPr="002B180E" w14:paraId="475A3102" w14:textId="77777777" w:rsidTr="00B72EFB">
        <w:trPr>
          <w:jc w:val="center"/>
        </w:trPr>
        <w:tc>
          <w:tcPr>
            <w:tcW w:w="0" w:type="auto"/>
          </w:tcPr>
          <w:p w14:paraId="2D60B38A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1D4842E" w14:textId="77777777" w:rsidR="0043295D" w:rsidRDefault="0043295D" w:rsidP="0043295D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Keitum</w:t>
            </w:r>
            <w:proofErr w:type="spellEnd"/>
          </w:p>
        </w:tc>
        <w:tc>
          <w:tcPr>
            <w:tcW w:w="0" w:type="auto"/>
          </w:tcPr>
          <w:p w14:paraId="6227DE6A" w14:textId="2D0E973D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4.902</w:t>
            </w:r>
          </w:p>
        </w:tc>
        <w:tc>
          <w:tcPr>
            <w:tcW w:w="0" w:type="auto"/>
          </w:tcPr>
          <w:p w14:paraId="5CEA97D0" w14:textId="23CCCC1D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8.36766</w:t>
            </w:r>
          </w:p>
        </w:tc>
        <w:tc>
          <w:tcPr>
            <w:tcW w:w="0" w:type="auto"/>
            <w:vAlign w:val="center"/>
          </w:tcPr>
          <w:p w14:paraId="00DFCAC2" w14:textId="5A3C7893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Blue_keitum</w:t>
            </w:r>
            <w:proofErr w:type="spellEnd"/>
          </w:p>
        </w:tc>
        <w:tc>
          <w:tcPr>
            <w:tcW w:w="0" w:type="auto"/>
            <w:vAlign w:val="center"/>
          </w:tcPr>
          <w:p w14:paraId="24721346" w14:textId="77777777" w:rsidR="0043295D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 w:rsidRPr="00A12EA0"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6</w:t>
            </w:r>
          </w:p>
        </w:tc>
      </w:tr>
      <w:tr w:rsidR="0043295D" w:rsidRPr="002B180E" w14:paraId="35EB4FB0" w14:textId="77777777" w:rsidTr="00B72EFB">
        <w:trPr>
          <w:jc w:val="center"/>
        </w:trPr>
        <w:tc>
          <w:tcPr>
            <w:tcW w:w="0" w:type="auto"/>
          </w:tcPr>
          <w:p w14:paraId="6A16F121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D2D6797" w14:textId="7777777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ittle Gruinard</w:t>
            </w:r>
          </w:p>
        </w:tc>
        <w:tc>
          <w:tcPr>
            <w:tcW w:w="0" w:type="auto"/>
          </w:tcPr>
          <w:p w14:paraId="5A7D83D0" w14:textId="05FD7E74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7.85223</w:t>
            </w:r>
          </w:p>
        </w:tc>
        <w:tc>
          <w:tcPr>
            <w:tcW w:w="0" w:type="auto"/>
          </w:tcPr>
          <w:p w14:paraId="50EB47F2" w14:textId="68E8DB9D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5.4533</w:t>
            </w:r>
          </w:p>
        </w:tc>
        <w:tc>
          <w:tcPr>
            <w:tcW w:w="0" w:type="auto"/>
            <w:vAlign w:val="center"/>
          </w:tcPr>
          <w:p w14:paraId="21EBD536" w14:textId="2ECEDC6F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Blue_gruinard</w:t>
            </w:r>
            <w:proofErr w:type="spellEnd"/>
          </w:p>
        </w:tc>
        <w:tc>
          <w:tcPr>
            <w:tcW w:w="0" w:type="auto"/>
            <w:vAlign w:val="center"/>
          </w:tcPr>
          <w:p w14:paraId="6F5F4BC9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1</w:t>
            </w:r>
          </w:p>
        </w:tc>
      </w:tr>
      <w:tr w:rsidR="0043295D" w:rsidRPr="002B180E" w14:paraId="4E542F4B" w14:textId="77777777" w:rsidTr="00B72EFB">
        <w:trPr>
          <w:jc w:val="center"/>
        </w:trPr>
        <w:tc>
          <w:tcPr>
            <w:tcW w:w="0" w:type="auto"/>
          </w:tcPr>
          <w:p w14:paraId="1F5CDB8C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485F3DB6" w14:textId="0963F2FD" w:rsidR="0043295D" w:rsidRPr="003C5D40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u w:val="single"/>
                <w:lang w:val="en-US"/>
              </w:rPr>
            </w:pPr>
            <w:proofErr w:type="spellStart"/>
            <w:r w:rsidRPr="00990348">
              <w:rPr>
                <w:rFonts w:ascii="Garamond" w:hAnsi="Garamond" w:cs="Calibri"/>
                <w:b/>
                <w:bCs/>
                <w:color w:val="000000"/>
                <w:sz w:val="16"/>
                <w:szCs w:val="16"/>
                <w:lang w:val="en-US"/>
              </w:rPr>
              <w:t>Hausstrand</w:t>
            </w:r>
            <w:proofErr w:type="spellEnd"/>
          </w:p>
        </w:tc>
        <w:tc>
          <w:tcPr>
            <w:tcW w:w="0" w:type="auto"/>
          </w:tcPr>
          <w:p w14:paraId="78EF4C7F" w14:textId="0FFDA51A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5.01556</w:t>
            </w:r>
          </w:p>
        </w:tc>
        <w:tc>
          <w:tcPr>
            <w:tcW w:w="0" w:type="auto"/>
          </w:tcPr>
          <w:p w14:paraId="79A07ADD" w14:textId="10B389A0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8.43736</w:t>
            </w:r>
          </w:p>
        </w:tc>
        <w:tc>
          <w:tcPr>
            <w:tcW w:w="0" w:type="auto"/>
            <w:vAlign w:val="center"/>
          </w:tcPr>
          <w:p w14:paraId="08CF3D45" w14:textId="6D33DC8A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Blue_hausstrand</w:t>
            </w:r>
            <w:proofErr w:type="spellEnd"/>
          </w:p>
        </w:tc>
        <w:tc>
          <w:tcPr>
            <w:tcW w:w="0" w:type="auto"/>
            <w:vAlign w:val="center"/>
          </w:tcPr>
          <w:p w14:paraId="116E44DB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1</w:t>
            </w:r>
          </w:p>
        </w:tc>
      </w:tr>
      <w:tr w:rsidR="0043295D" w:rsidRPr="002B180E" w14:paraId="04676494" w14:textId="77777777" w:rsidTr="00B72EFB">
        <w:trPr>
          <w:jc w:val="center"/>
        </w:trPr>
        <w:tc>
          <w:tcPr>
            <w:tcW w:w="0" w:type="auto"/>
          </w:tcPr>
          <w:p w14:paraId="0EA730C2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F063428" w14:textId="7777777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Nairn</w:t>
            </w:r>
            <w:proofErr w:type="spellEnd"/>
          </w:p>
        </w:tc>
        <w:tc>
          <w:tcPr>
            <w:tcW w:w="0" w:type="auto"/>
          </w:tcPr>
          <w:p w14:paraId="0972B4CA" w14:textId="6E867BF1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7.59653</w:t>
            </w:r>
          </w:p>
        </w:tc>
        <w:tc>
          <w:tcPr>
            <w:tcW w:w="0" w:type="auto"/>
          </w:tcPr>
          <w:p w14:paraId="4F865E44" w14:textId="384DBFA4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3.84176</w:t>
            </w:r>
          </w:p>
        </w:tc>
        <w:tc>
          <w:tcPr>
            <w:tcW w:w="0" w:type="auto"/>
            <w:vAlign w:val="center"/>
          </w:tcPr>
          <w:p w14:paraId="6C0BA66A" w14:textId="1C965D4F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Blue_nairn</w:t>
            </w:r>
            <w:proofErr w:type="spellEnd"/>
          </w:p>
        </w:tc>
        <w:tc>
          <w:tcPr>
            <w:tcW w:w="0" w:type="auto"/>
            <w:vAlign w:val="center"/>
          </w:tcPr>
          <w:p w14:paraId="15FC2014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2</w:t>
            </w:r>
          </w:p>
        </w:tc>
      </w:tr>
      <w:tr w:rsidR="0043295D" w:rsidRPr="002B180E" w14:paraId="1BFD4AA3" w14:textId="77777777" w:rsidTr="00B72EFB">
        <w:trPr>
          <w:jc w:val="center"/>
        </w:trPr>
        <w:tc>
          <w:tcPr>
            <w:tcW w:w="0" w:type="auto"/>
          </w:tcPr>
          <w:p w14:paraId="0D8A35EB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A433C09" w14:textId="77777777" w:rsidR="0043295D" w:rsidRDefault="0043295D" w:rsidP="0043295D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orsum</w:t>
            </w:r>
            <w:proofErr w:type="spellEnd"/>
          </w:p>
        </w:tc>
        <w:tc>
          <w:tcPr>
            <w:tcW w:w="0" w:type="auto"/>
          </w:tcPr>
          <w:p w14:paraId="3EB8AAAD" w14:textId="06BDED48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4.87822</w:t>
            </w:r>
          </w:p>
        </w:tc>
        <w:tc>
          <w:tcPr>
            <w:tcW w:w="0" w:type="auto"/>
          </w:tcPr>
          <w:p w14:paraId="21FC4C07" w14:textId="3F448540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8.46527</w:t>
            </w:r>
          </w:p>
        </w:tc>
        <w:tc>
          <w:tcPr>
            <w:tcW w:w="0" w:type="auto"/>
            <w:vAlign w:val="center"/>
          </w:tcPr>
          <w:p w14:paraId="5062D992" w14:textId="70DB23E0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Blue_morsum</w:t>
            </w:r>
            <w:proofErr w:type="spellEnd"/>
          </w:p>
        </w:tc>
        <w:tc>
          <w:tcPr>
            <w:tcW w:w="0" w:type="auto"/>
            <w:vAlign w:val="center"/>
          </w:tcPr>
          <w:p w14:paraId="7B4187A2" w14:textId="77777777" w:rsidR="0043295D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3</w:t>
            </w:r>
          </w:p>
        </w:tc>
      </w:tr>
      <w:tr w:rsidR="0043295D" w:rsidRPr="002B180E" w14:paraId="231B543B" w14:textId="77777777" w:rsidTr="00B72EFB">
        <w:trPr>
          <w:jc w:val="center"/>
        </w:trPr>
        <w:tc>
          <w:tcPr>
            <w:tcW w:w="0" w:type="auto"/>
          </w:tcPr>
          <w:p w14:paraId="5F25218F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E855CB1" w14:textId="77777777" w:rsidR="0043295D" w:rsidRPr="00553D48" w:rsidRDefault="0043295D" w:rsidP="0043295D">
            <w:pPr>
              <w:rPr>
                <w:rFonts w:ascii="Garamond" w:hAnsi="Garamond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proofErr w:type="spellStart"/>
            <w:r w:rsidRPr="00553D48">
              <w:rPr>
                <w:rFonts w:ascii="Garamond" w:hAnsi="Garamond" w:cs="Calibri"/>
                <w:b/>
                <w:bCs/>
                <w:color w:val="000000"/>
                <w:sz w:val="16"/>
                <w:szCs w:val="16"/>
                <w:lang w:val="en-US"/>
              </w:rPr>
              <w:t>Musselburough</w:t>
            </w:r>
            <w:proofErr w:type="spellEnd"/>
          </w:p>
        </w:tc>
        <w:tc>
          <w:tcPr>
            <w:tcW w:w="0" w:type="auto"/>
          </w:tcPr>
          <w:p w14:paraId="213DDAD9" w14:textId="2954571B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5.94645</w:t>
            </w:r>
          </w:p>
        </w:tc>
        <w:tc>
          <w:tcPr>
            <w:tcW w:w="0" w:type="auto"/>
          </w:tcPr>
          <w:p w14:paraId="2194B3EC" w14:textId="239E764F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3.07624</w:t>
            </w:r>
          </w:p>
        </w:tc>
        <w:tc>
          <w:tcPr>
            <w:tcW w:w="0" w:type="auto"/>
            <w:vAlign w:val="center"/>
          </w:tcPr>
          <w:p w14:paraId="4D41C1CD" w14:textId="66FD6190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Blue_musselburough</w:t>
            </w:r>
            <w:proofErr w:type="spellEnd"/>
          </w:p>
        </w:tc>
        <w:tc>
          <w:tcPr>
            <w:tcW w:w="0" w:type="auto"/>
            <w:vAlign w:val="center"/>
          </w:tcPr>
          <w:p w14:paraId="6EB4A498" w14:textId="77777777" w:rsidR="0043295D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3</w:t>
            </w:r>
          </w:p>
        </w:tc>
      </w:tr>
      <w:tr w:rsidR="0043295D" w:rsidRPr="002B180E" w14:paraId="6482A857" w14:textId="77777777" w:rsidTr="00B72EFB">
        <w:trPr>
          <w:jc w:val="center"/>
        </w:trPr>
        <w:tc>
          <w:tcPr>
            <w:tcW w:w="0" w:type="auto"/>
          </w:tcPr>
          <w:p w14:paraId="6A7B1C65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>Stygocapitella josemariobrancoi</w:t>
            </w:r>
          </w:p>
        </w:tc>
        <w:tc>
          <w:tcPr>
            <w:tcW w:w="0" w:type="auto"/>
            <w:vAlign w:val="center"/>
          </w:tcPr>
          <w:p w14:paraId="0FFD3B0A" w14:textId="77777777" w:rsidR="0043295D" w:rsidRDefault="0043295D" w:rsidP="0043295D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Bristol Channel</w:t>
            </w:r>
          </w:p>
        </w:tc>
        <w:tc>
          <w:tcPr>
            <w:tcW w:w="0" w:type="auto"/>
          </w:tcPr>
          <w:p w14:paraId="1DC4E2EE" w14:textId="2C10D53F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1.39973</w:t>
            </w:r>
          </w:p>
        </w:tc>
        <w:tc>
          <w:tcPr>
            <w:tcW w:w="0" w:type="auto"/>
          </w:tcPr>
          <w:p w14:paraId="51321EB4" w14:textId="1CD19D91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3.19606</w:t>
            </w:r>
          </w:p>
        </w:tc>
        <w:tc>
          <w:tcPr>
            <w:tcW w:w="0" w:type="auto"/>
            <w:vAlign w:val="center"/>
          </w:tcPr>
          <w:p w14:paraId="00CEBB24" w14:textId="60C719B5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Green_bristol</w:t>
            </w:r>
            <w:proofErr w:type="spellEnd"/>
          </w:p>
        </w:tc>
        <w:tc>
          <w:tcPr>
            <w:tcW w:w="0" w:type="auto"/>
            <w:vAlign w:val="center"/>
          </w:tcPr>
          <w:p w14:paraId="15EDF2A7" w14:textId="77777777" w:rsidR="0043295D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3</w:t>
            </w:r>
          </w:p>
        </w:tc>
      </w:tr>
      <w:tr w:rsidR="0043295D" w:rsidRPr="002B180E" w14:paraId="5F28B50F" w14:textId="77777777" w:rsidTr="00B72EFB">
        <w:trPr>
          <w:jc w:val="center"/>
        </w:trPr>
        <w:tc>
          <w:tcPr>
            <w:tcW w:w="0" w:type="auto"/>
          </w:tcPr>
          <w:p w14:paraId="0380F560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55224EB" w14:textId="7777777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</w:t>
            </w:r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llenbogen</w:t>
            </w:r>
            <w:proofErr w:type="spellEnd"/>
          </w:p>
        </w:tc>
        <w:tc>
          <w:tcPr>
            <w:tcW w:w="0" w:type="auto"/>
          </w:tcPr>
          <w:p w14:paraId="034A94FE" w14:textId="48191145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5.04397</w:t>
            </w:r>
          </w:p>
        </w:tc>
        <w:tc>
          <w:tcPr>
            <w:tcW w:w="0" w:type="auto"/>
          </w:tcPr>
          <w:p w14:paraId="037328B7" w14:textId="04B86361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8.45172</w:t>
            </w:r>
          </w:p>
        </w:tc>
        <w:tc>
          <w:tcPr>
            <w:tcW w:w="0" w:type="auto"/>
            <w:vAlign w:val="center"/>
          </w:tcPr>
          <w:p w14:paraId="3B5EF1F6" w14:textId="0AD0B31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Green_ellenbogen</w:t>
            </w:r>
            <w:proofErr w:type="spellEnd"/>
          </w:p>
        </w:tc>
        <w:tc>
          <w:tcPr>
            <w:tcW w:w="0" w:type="auto"/>
            <w:vAlign w:val="center"/>
          </w:tcPr>
          <w:p w14:paraId="447532BF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5</w:t>
            </w:r>
          </w:p>
        </w:tc>
      </w:tr>
      <w:tr w:rsidR="0043295D" w:rsidRPr="002B180E" w14:paraId="485D9D2D" w14:textId="77777777" w:rsidTr="00B72EFB">
        <w:trPr>
          <w:jc w:val="center"/>
        </w:trPr>
        <w:tc>
          <w:tcPr>
            <w:tcW w:w="0" w:type="auto"/>
          </w:tcPr>
          <w:p w14:paraId="37B6DAF7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CFAF963" w14:textId="7777777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Gravesend</w:t>
            </w:r>
          </w:p>
        </w:tc>
        <w:tc>
          <w:tcPr>
            <w:tcW w:w="0" w:type="auto"/>
          </w:tcPr>
          <w:p w14:paraId="14451A9C" w14:textId="4AA1C31B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1.44443</w:t>
            </w:r>
          </w:p>
        </w:tc>
        <w:tc>
          <w:tcPr>
            <w:tcW w:w="0" w:type="auto"/>
          </w:tcPr>
          <w:p w14:paraId="7E26411F" w14:textId="3AC6CB7C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0.37764</w:t>
            </w:r>
          </w:p>
        </w:tc>
        <w:tc>
          <w:tcPr>
            <w:tcW w:w="0" w:type="auto"/>
            <w:vAlign w:val="center"/>
          </w:tcPr>
          <w:p w14:paraId="433E4BFE" w14:textId="73EDA029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Green_gravesend</w:t>
            </w:r>
            <w:proofErr w:type="spellEnd"/>
          </w:p>
        </w:tc>
        <w:tc>
          <w:tcPr>
            <w:tcW w:w="0" w:type="auto"/>
            <w:vAlign w:val="center"/>
          </w:tcPr>
          <w:p w14:paraId="47F62105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4</w:t>
            </w:r>
          </w:p>
        </w:tc>
      </w:tr>
      <w:tr w:rsidR="0043295D" w:rsidRPr="002B180E" w14:paraId="3F948B66" w14:textId="77777777" w:rsidTr="00B72EFB">
        <w:trPr>
          <w:jc w:val="center"/>
        </w:trPr>
        <w:tc>
          <w:tcPr>
            <w:tcW w:w="0" w:type="auto"/>
          </w:tcPr>
          <w:p w14:paraId="4A639174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68CFDB44" w14:textId="77777777" w:rsidR="0043295D" w:rsidRPr="00990348" w:rsidRDefault="0043295D" w:rsidP="0043295D">
            <w:pPr>
              <w:rPr>
                <w:rFonts w:ascii="Garamond" w:eastAsia="Times New Roman" w:hAnsi="Garamond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proofErr w:type="spellStart"/>
            <w:r w:rsidRPr="00990348">
              <w:rPr>
                <w:rFonts w:ascii="Garamond" w:eastAsia="Times New Roman" w:hAnsi="Garamond" w:cs="Times New Roman"/>
                <w:b/>
                <w:bCs/>
                <w:color w:val="000000"/>
                <w:sz w:val="16"/>
                <w:szCs w:val="16"/>
                <w:lang w:val="en-US"/>
              </w:rPr>
              <w:t>Hausstrand</w:t>
            </w:r>
            <w:proofErr w:type="spellEnd"/>
          </w:p>
        </w:tc>
        <w:tc>
          <w:tcPr>
            <w:tcW w:w="0" w:type="auto"/>
          </w:tcPr>
          <w:p w14:paraId="2A7BC4BB" w14:textId="372AF0BE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5.01556</w:t>
            </w:r>
          </w:p>
        </w:tc>
        <w:tc>
          <w:tcPr>
            <w:tcW w:w="0" w:type="auto"/>
          </w:tcPr>
          <w:p w14:paraId="58FD161D" w14:textId="056276BA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8.43736</w:t>
            </w:r>
          </w:p>
        </w:tc>
        <w:tc>
          <w:tcPr>
            <w:tcW w:w="0" w:type="auto"/>
            <w:vAlign w:val="center"/>
          </w:tcPr>
          <w:p w14:paraId="091BAE87" w14:textId="1C9D48C3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Green_hausstrand</w:t>
            </w:r>
            <w:proofErr w:type="spellEnd"/>
          </w:p>
        </w:tc>
        <w:tc>
          <w:tcPr>
            <w:tcW w:w="0" w:type="auto"/>
            <w:vAlign w:val="center"/>
          </w:tcPr>
          <w:p w14:paraId="060316F6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4</w:t>
            </w:r>
          </w:p>
        </w:tc>
      </w:tr>
      <w:tr w:rsidR="0043295D" w:rsidRPr="002B180E" w14:paraId="3F3ACD47" w14:textId="77777777" w:rsidTr="00B72EFB">
        <w:trPr>
          <w:jc w:val="center"/>
        </w:trPr>
        <w:tc>
          <w:tcPr>
            <w:tcW w:w="0" w:type="auto"/>
          </w:tcPr>
          <w:p w14:paraId="40B48C17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696F257F" w14:textId="7777777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Hörnum</w:t>
            </w:r>
            <w:proofErr w:type="spellEnd"/>
          </w:p>
        </w:tc>
        <w:tc>
          <w:tcPr>
            <w:tcW w:w="0" w:type="auto"/>
          </w:tcPr>
          <w:p w14:paraId="7FF5F07F" w14:textId="3D7D822E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4.75619</w:t>
            </w:r>
          </w:p>
        </w:tc>
        <w:tc>
          <w:tcPr>
            <w:tcW w:w="0" w:type="auto"/>
          </w:tcPr>
          <w:p w14:paraId="20923ADA" w14:textId="12F7E0F3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8.29466</w:t>
            </w:r>
          </w:p>
        </w:tc>
        <w:tc>
          <w:tcPr>
            <w:tcW w:w="0" w:type="auto"/>
            <w:vAlign w:val="center"/>
          </w:tcPr>
          <w:p w14:paraId="67FE5C7D" w14:textId="004635FF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Green_hoernum</w:t>
            </w:r>
            <w:proofErr w:type="spellEnd"/>
          </w:p>
        </w:tc>
        <w:tc>
          <w:tcPr>
            <w:tcW w:w="0" w:type="auto"/>
            <w:vAlign w:val="center"/>
          </w:tcPr>
          <w:p w14:paraId="242F2212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4</w:t>
            </w:r>
          </w:p>
        </w:tc>
      </w:tr>
      <w:tr w:rsidR="0043295D" w:rsidRPr="002B180E" w14:paraId="2131CB05" w14:textId="77777777" w:rsidTr="00B72EFB">
        <w:trPr>
          <w:jc w:val="center"/>
        </w:trPr>
        <w:tc>
          <w:tcPr>
            <w:tcW w:w="0" w:type="auto"/>
          </w:tcPr>
          <w:p w14:paraId="4DE1F43C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70637AA9" w14:textId="77777777" w:rsidR="0043295D" w:rsidRPr="00F13653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u w:val="single"/>
                <w:lang w:val="en-US"/>
              </w:rPr>
            </w:pPr>
            <w:proofErr w:type="spellStart"/>
            <w:r w:rsidRPr="006500D0">
              <w:rPr>
                <w:rFonts w:ascii="Garamond" w:eastAsia="Times New Roman" w:hAnsi="Garamond" w:cs="Times New Roman"/>
                <w:b/>
                <w:bCs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0" w:type="auto"/>
          </w:tcPr>
          <w:p w14:paraId="50787BE3" w14:textId="63D8D5AC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44.85482</w:t>
            </w:r>
          </w:p>
        </w:tc>
        <w:tc>
          <w:tcPr>
            <w:tcW w:w="0" w:type="auto"/>
          </w:tcPr>
          <w:p w14:paraId="03D2BB13" w14:textId="108A22F8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66.98179</w:t>
            </w:r>
          </w:p>
        </w:tc>
        <w:tc>
          <w:tcPr>
            <w:tcW w:w="0" w:type="auto"/>
            <w:vAlign w:val="center"/>
          </w:tcPr>
          <w:p w14:paraId="33658F92" w14:textId="24E86E0D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Green_lubec</w:t>
            </w:r>
            <w:proofErr w:type="spellEnd"/>
          </w:p>
        </w:tc>
        <w:tc>
          <w:tcPr>
            <w:tcW w:w="0" w:type="auto"/>
            <w:vAlign w:val="center"/>
          </w:tcPr>
          <w:p w14:paraId="5A419659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2</w:t>
            </w:r>
          </w:p>
        </w:tc>
      </w:tr>
      <w:tr w:rsidR="0043295D" w:rsidRPr="002B180E" w14:paraId="03F522B9" w14:textId="77777777" w:rsidTr="00B72EFB">
        <w:trPr>
          <w:jc w:val="center"/>
        </w:trPr>
        <w:tc>
          <w:tcPr>
            <w:tcW w:w="0" w:type="auto"/>
          </w:tcPr>
          <w:p w14:paraId="0E464DDE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A260954" w14:textId="7777777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Plymouth</w:t>
            </w:r>
          </w:p>
        </w:tc>
        <w:tc>
          <w:tcPr>
            <w:tcW w:w="0" w:type="auto"/>
          </w:tcPr>
          <w:p w14:paraId="57F909CE" w14:textId="697B7F43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0.34861</w:t>
            </w:r>
          </w:p>
        </w:tc>
        <w:tc>
          <w:tcPr>
            <w:tcW w:w="0" w:type="auto"/>
          </w:tcPr>
          <w:p w14:paraId="55E242DE" w14:textId="41CE1BB6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4.20071</w:t>
            </w:r>
          </w:p>
        </w:tc>
        <w:tc>
          <w:tcPr>
            <w:tcW w:w="0" w:type="auto"/>
            <w:vAlign w:val="center"/>
          </w:tcPr>
          <w:p w14:paraId="6040A086" w14:textId="465F6CEB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Green_plymouth</w:t>
            </w:r>
            <w:proofErr w:type="spellEnd"/>
          </w:p>
        </w:tc>
        <w:tc>
          <w:tcPr>
            <w:tcW w:w="0" w:type="auto"/>
            <w:vAlign w:val="center"/>
          </w:tcPr>
          <w:p w14:paraId="2A5B19AF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3</w:t>
            </w:r>
          </w:p>
        </w:tc>
      </w:tr>
      <w:tr w:rsidR="0043295D" w:rsidRPr="002B180E" w14:paraId="62F9A402" w14:textId="77777777" w:rsidTr="00B72EFB">
        <w:trPr>
          <w:jc w:val="center"/>
        </w:trPr>
        <w:tc>
          <w:tcPr>
            <w:tcW w:w="0" w:type="auto"/>
          </w:tcPr>
          <w:p w14:paraId="6E41C602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6C561A68" w14:textId="77777777" w:rsidR="0043295D" w:rsidRPr="00990348" w:rsidRDefault="0043295D" w:rsidP="0043295D">
            <w:pPr>
              <w:rPr>
                <w:rFonts w:ascii="Garamond" w:eastAsia="Times New Roman" w:hAnsi="Garamond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proofErr w:type="spellStart"/>
            <w:r w:rsidRPr="00990348">
              <w:rPr>
                <w:rFonts w:ascii="Garamond" w:eastAsia="Times New Roman" w:hAnsi="Garamond" w:cs="Times New Roman"/>
                <w:b/>
                <w:bCs/>
                <w:color w:val="000000"/>
                <w:sz w:val="16"/>
                <w:szCs w:val="16"/>
                <w:lang w:val="en-US"/>
              </w:rPr>
              <w:t>Musselburough</w:t>
            </w:r>
            <w:proofErr w:type="spellEnd"/>
          </w:p>
        </w:tc>
        <w:tc>
          <w:tcPr>
            <w:tcW w:w="0" w:type="auto"/>
          </w:tcPr>
          <w:p w14:paraId="208D9918" w14:textId="1267903E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55.94645</w:t>
            </w:r>
          </w:p>
        </w:tc>
        <w:tc>
          <w:tcPr>
            <w:tcW w:w="0" w:type="auto"/>
          </w:tcPr>
          <w:p w14:paraId="0ED8F55D" w14:textId="2A155FD5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3.07624</w:t>
            </w:r>
          </w:p>
        </w:tc>
        <w:tc>
          <w:tcPr>
            <w:tcW w:w="0" w:type="auto"/>
            <w:vAlign w:val="center"/>
          </w:tcPr>
          <w:p w14:paraId="3E400656" w14:textId="642C3422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Green_musselburough</w:t>
            </w:r>
            <w:proofErr w:type="spellEnd"/>
          </w:p>
        </w:tc>
        <w:tc>
          <w:tcPr>
            <w:tcW w:w="0" w:type="auto"/>
            <w:vAlign w:val="center"/>
          </w:tcPr>
          <w:p w14:paraId="393FE324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6</w:t>
            </w:r>
          </w:p>
        </w:tc>
      </w:tr>
      <w:tr w:rsidR="0043295D" w:rsidRPr="002B180E" w14:paraId="19637CED" w14:textId="77777777" w:rsidTr="00B72EFB">
        <w:trPr>
          <w:jc w:val="center"/>
        </w:trPr>
        <w:tc>
          <w:tcPr>
            <w:tcW w:w="0" w:type="auto"/>
          </w:tcPr>
          <w:p w14:paraId="1E15C8F4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44CB0584" w14:textId="3FC9CC2C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 xml:space="preserve">Saint </w:t>
            </w: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Efflam</w:t>
            </w:r>
            <w:proofErr w:type="spellEnd"/>
          </w:p>
        </w:tc>
        <w:tc>
          <w:tcPr>
            <w:tcW w:w="0" w:type="auto"/>
          </w:tcPr>
          <w:p w14:paraId="1DD9D0C6" w14:textId="65828898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48.684609</w:t>
            </w:r>
          </w:p>
        </w:tc>
        <w:tc>
          <w:tcPr>
            <w:tcW w:w="0" w:type="auto"/>
          </w:tcPr>
          <w:p w14:paraId="0A31F8DE" w14:textId="5BBF2AC6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3.62247</w:t>
            </w:r>
          </w:p>
        </w:tc>
        <w:tc>
          <w:tcPr>
            <w:tcW w:w="0" w:type="auto"/>
            <w:vAlign w:val="center"/>
          </w:tcPr>
          <w:p w14:paraId="3B9F80BB" w14:textId="3449B1AD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Green_St</w:t>
            </w:r>
            <w:proofErr w:type="spellEnd"/>
          </w:p>
        </w:tc>
        <w:tc>
          <w:tcPr>
            <w:tcW w:w="0" w:type="auto"/>
            <w:vAlign w:val="center"/>
          </w:tcPr>
          <w:p w14:paraId="711A4F5C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3</w:t>
            </w:r>
          </w:p>
        </w:tc>
      </w:tr>
      <w:tr w:rsidR="0043295D" w:rsidRPr="002B180E" w14:paraId="6AF5B81F" w14:textId="77777777" w:rsidTr="00B72EFB">
        <w:trPr>
          <w:jc w:val="center"/>
        </w:trPr>
        <w:tc>
          <w:tcPr>
            <w:tcW w:w="0" w:type="auto"/>
          </w:tcPr>
          <w:p w14:paraId="18BC575B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>Stygocapitella westheidei</w:t>
            </w:r>
          </w:p>
        </w:tc>
        <w:tc>
          <w:tcPr>
            <w:tcW w:w="0" w:type="auto"/>
            <w:vAlign w:val="center"/>
          </w:tcPr>
          <w:p w14:paraId="0C700DF0" w14:textId="7777777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Canoe Beach</w:t>
            </w:r>
          </w:p>
        </w:tc>
        <w:tc>
          <w:tcPr>
            <w:tcW w:w="0" w:type="auto"/>
          </w:tcPr>
          <w:p w14:paraId="36178D73" w14:textId="5D0217D1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42.41962</w:t>
            </w:r>
          </w:p>
        </w:tc>
        <w:tc>
          <w:tcPr>
            <w:tcW w:w="0" w:type="auto"/>
          </w:tcPr>
          <w:p w14:paraId="3986DD34" w14:textId="34588B90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70.90684</w:t>
            </w:r>
          </w:p>
        </w:tc>
        <w:tc>
          <w:tcPr>
            <w:tcW w:w="0" w:type="auto"/>
            <w:vAlign w:val="center"/>
          </w:tcPr>
          <w:p w14:paraId="41D3556D" w14:textId="3A2506E9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Purple_canoe</w:t>
            </w:r>
            <w:proofErr w:type="spellEnd"/>
          </w:p>
        </w:tc>
        <w:tc>
          <w:tcPr>
            <w:tcW w:w="0" w:type="auto"/>
            <w:vAlign w:val="center"/>
          </w:tcPr>
          <w:p w14:paraId="63811B00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5</w:t>
            </w:r>
          </w:p>
        </w:tc>
      </w:tr>
      <w:tr w:rsidR="0043295D" w:rsidRPr="002B180E" w14:paraId="4A458342" w14:textId="77777777" w:rsidTr="00B72EFB">
        <w:trPr>
          <w:jc w:val="center"/>
        </w:trPr>
        <w:tc>
          <w:tcPr>
            <w:tcW w:w="0" w:type="auto"/>
          </w:tcPr>
          <w:p w14:paraId="6FA57764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9E23A87" w14:textId="77777777" w:rsidR="0043295D" w:rsidRPr="007A2996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u w:val="single"/>
                <w:lang w:val="en-US"/>
              </w:rPr>
            </w:pPr>
            <w:proofErr w:type="spellStart"/>
            <w:r w:rsidRPr="006500D0">
              <w:rPr>
                <w:rFonts w:ascii="Garamond" w:eastAsia="Times New Roman" w:hAnsi="Garamond" w:cs="Times New Roman"/>
                <w:b/>
                <w:bCs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0" w:type="auto"/>
          </w:tcPr>
          <w:p w14:paraId="78822F31" w14:textId="6D048B89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44.85482</w:t>
            </w:r>
          </w:p>
        </w:tc>
        <w:tc>
          <w:tcPr>
            <w:tcW w:w="0" w:type="auto"/>
          </w:tcPr>
          <w:p w14:paraId="22350349" w14:textId="6269FF1A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66.98179</w:t>
            </w:r>
          </w:p>
        </w:tc>
        <w:tc>
          <w:tcPr>
            <w:tcW w:w="0" w:type="auto"/>
            <w:vAlign w:val="center"/>
          </w:tcPr>
          <w:p w14:paraId="36EC28FB" w14:textId="05E0F573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Purple_lubec</w:t>
            </w:r>
            <w:proofErr w:type="spellEnd"/>
          </w:p>
        </w:tc>
        <w:tc>
          <w:tcPr>
            <w:tcW w:w="0" w:type="auto"/>
            <w:vAlign w:val="center"/>
          </w:tcPr>
          <w:p w14:paraId="1CECFA28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5</w:t>
            </w:r>
          </w:p>
        </w:tc>
      </w:tr>
      <w:tr w:rsidR="0043295D" w:rsidRPr="002B180E" w14:paraId="140605CB" w14:textId="77777777" w:rsidTr="00B72EFB">
        <w:trPr>
          <w:jc w:val="center"/>
        </w:trPr>
        <w:tc>
          <w:tcPr>
            <w:tcW w:w="0" w:type="auto"/>
          </w:tcPr>
          <w:p w14:paraId="67C953B1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319C898A" w14:textId="7777777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Reid State Park</w:t>
            </w:r>
          </w:p>
        </w:tc>
        <w:tc>
          <w:tcPr>
            <w:tcW w:w="0" w:type="auto"/>
          </w:tcPr>
          <w:p w14:paraId="409EEBCD" w14:textId="31B21ECF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43.77628</w:t>
            </w:r>
          </w:p>
        </w:tc>
        <w:tc>
          <w:tcPr>
            <w:tcW w:w="0" w:type="auto"/>
          </w:tcPr>
          <w:p w14:paraId="36213D23" w14:textId="1954C873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69.73121</w:t>
            </w:r>
          </w:p>
        </w:tc>
        <w:tc>
          <w:tcPr>
            <w:tcW w:w="0" w:type="auto"/>
            <w:vAlign w:val="center"/>
          </w:tcPr>
          <w:p w14:paraId="5D553D9C" w14:textId="66CBDE6F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Purple_reid</w:t>
            </w:r>
            <w:proofErr w:type="spellEnd"/>
          </w:p>
        </w:tc>
        <w:tc>
          <w:tcPr>
            <w:tcW w:w="0" w:type="auto"/>
            <w:vAlign w:val="center"/>
          </w:tcPr>
          <w:p w14:paraId="2A2978A4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5</w:t>
            </w:r>
          </w:p>
        </w:tc>
      </w:tr>
      <w:tr w:rsidR="0043295D" w:rsidRPr="002B180E" w14:paraId="16A2DB99" w14:textId="77777777" w:rsidTr="00B72EFB">
        <w:trPr>
          <w:jc w:val="center"/>
        </w:trPr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</w:tcPr>
          <w:p w14:paraId="46190AE5" w14:textId="77777777" w:rsidR="0043295D" w:rsidRPr="002B180E" w:rsidRDefault="0043295D" w:rsidP="0043295D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9C3DE57" w14:textId="77777777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South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58EC6411" w14:textId="00F8086D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44.82476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2E6C4A7E" w14:textId="4667F006" w:rsidR="0043295D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0269CF">
              <w:rPr>
                <w:rFonts w:ascii="Garamond" w:hAnsi="Garamond" w:cs="Times New Roman"/>
                <w:sz w:val="16"/>
                <w:szCs w:val="16"/>
                <w:lang w:val="en-US"/>
              </w:rPr>
              <w:t>-66.98917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357FB3" w14:textId="34334860" w:rsidR="0043295D" w:rsidRPr="002B180E" w:rsidRDefault="0043295D" w:rsidP="0043295D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  <w:t>Purple_southlubec</w:t>
            </w:r>
            <w:proofErr w:type="spellEnd"/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170FCE5" w14:textId="77777777" w:rsidR="0043295D" w:rsidRPr="00A12EA0" w:rsidRDefault="0043295D" w:rsidP="0043295D">
            <w:pPr>
              <w:jc w:val="center"/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bCs/>
                <w:sz w:val="16"/>
                <w:szCs w:val="16"/>
                <w:lang w:val="en-US"/>
              </w:rPr>
              <w:t>3</w:t>
            </w:r>
          </w:p>
        </w:tc>
      </w:tr>
    </w:tbl>
    <w:p w14:paraId="00CF408C" w14:textId="77777777" w:rsidR="002828DD" w:rsidRPr="00426AE2" w:rsidRDefault="002828DD" w:rsidP="002828DD"/>
    <w:sectPr w:rsidR="002828DD" w:rsidRPr="00426AE2" w:rsidSect="00050CCC"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126BD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EB01811"/>
    <w:multiLevelType w:val="hybridMultilevel"/>
    <w:tmpl w:val="35A8C67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jUwMjM2NzcztTRS0lEKTi0uzszPAykwsqgFAByukPstAAAA"/>
  </w:docVars>
  <w:rsids>
    <w:rsidRoot w:val="00C22F91"/>
    <w:rsid w:val="00000BA6"/>
    <w:rsid w:val="0000134D"/>
    <w:rsid w:val="00007472"/>
    <w:rsid w:val="00010C5D"/>
    <w:rsid w:val="00013398"/>
    <w:rsid w:val="00013CFA"/>
    <w:rsid w:val="00024EA8"/>
    <w:rsid w:val="00030F19"/>
    <w:rsid w:val="00032C87"/>
    <w:rsid w:val="00033C18"/>
    <w:rsid w:val="000346DC"/>
    <w:rsid w:val="00037685"/>
    <w:rsid w:val="0004078F"/>
    <w:rsid w:val="00047AC0"/>
    <w:rsid w:val="00050CCC"/>
    <w:rsid w:val="00050E31"/>
    <w:rsid w:val="00051282"/>
    <w:rsid w:val="000553E9"/>
    <w:rsid w:val="000576EE"/>
    <w:rsid w:val="00061335"/>
    <w:rsid w:val="00074D77"/>
    <w:rsid w:val="000752D4"/>
    <w:rsid w:val="000801E4"/>
    <w:rsid w:val="00083BC8"/>
    <w:rsid w:val="00085EC2"/>
    <w:rsid w:val="00085F4A"/>
    <w:rsid w:val="000903C1"/>
    <w:rsid w:val="00092295"/>
    <w:rsid w:val="000928FB"/>
    <w:rsid w:val="000934F5"/>
    <w:rsid w:val="00093AE6"/>
    <w:rsid w:val="00095FA3"/>
    <w:rsid w:val="000A2483"/>
    <w:rsid w:val="000A2AFF"/>
    <w:rsid w:val="000A2C34"/>
    <w:rsid w:val="000A39FE"/>
    <w:rsid w:val="000A4066"/>
    <w:rsid w:val="000A4E28"/>
    <w:rsid w:val="000A56ED"/>
    <w:rsid w:val="000B0794"/>
    <w:rsid w:val="000B196D"/>
    <w:rsid w:val="000B1D5B"/>
    <w:rsid w:val="000B26DB"/>
    <w:rsid w:val="000B27A3"/>
    <w:rsid w:val="000B305D"/>
    <w:rsid w:val="000B5F49"/>
    <w:rsid w:val="000B6A28"/>
    <w:rsid w:val="000B7916"/>
    <w:rsid w:val="000C3B6D"/>
    <w:rsid w:val="000D158E"/>
    <w:rsid w:val="000D3139"/>
    <w:rsid w:val="000D3856"/>
    <w:rsid w:val="000D3F53"/>
    <w:rsid w:val="000E05E0"/>
    <w:rsid w:val="000E1676"/>
    <w:rsid w:val="000E4817"/>
    <w:rsid w:val="000E5195"/>
    <w:rsid w:val="000F010C"/>
    <w:rsid w:val="000F0B9A"/>
    <w:rsid w:val="000F4869"/>
    <w:rsid w:val="000F65EA"/>
    <w:rsid w:val="000F7C22"/>
    <w:rsid w:val="0010086C"/>
    <w:rsid w:val="00111EF6"/>
    <w:rsid w:val="00112A1E"/>
    <w:rsid w:val="00112AB6"/>
    <w:rsid w:val="0012506C"/>
    <w:rsid w:val="00130146"/>
    <w:rsid w:val="00130BD9"/>
    <w:rsid w:val="00130CED"/>
    <w:rsid w:val="00133121"/>
    <w:rsid w:val="0013640F"/>
    <w:rsid w:val="001424E9"/>
    <w:rsid w:val="00142807"/>
    <w:rsid w:val="001447EF"/>
    <w:rsid w:val="00145F50"/>
    <w:rsid w:val="00147508"/>
    <w:rsid w:val="00147996"/>
    <w:rsid w:val="001505C9"/>
    <w:rsid w:val="0015197D"/>
    <w:rsid w:val="00152E37"/>
    <w:rsid w:val="0015742F"/>
    <w:rsid w:val="00161559"/>
    <w:rsid w:val="00162AB9"/>
    <w:rsid w:val="001641A4"/>
    <w:rsid w:val="00164379"/>
    <w:rsid w:val="00167F4A"/>
    <w:rsid w:val="001700E9"/>
    <w:rsid w:val="001721F5"/>
    <w:rsid w:val="0017569C"/>
    <w:rsid w:val="00175FDE"/>
    <w:rsid w:val="00176C76"/>
    <w:rsid w:val="00181470"/>
    <w:rsid w:val="0018632C"/>
    <w:rsid w:val="0019161D"/>
    <w:rsid w:val="0019510B"/>
    <w:rsid w:val="001A0EED"/>
    <w:rsid w:val="001A10D0"/>
    <w:rsid w:val="001A360D"/>
    <w:rsid w:val="001A49C3"/>
    <w:rsid w:val="001A6229"/>
    <w:rsid w:val="001A636B"/>
    <w:rsid w:val="001B0951"/>
    <w:rsid w:val="001B1BAA"/>
    <w:rsid w:val="001B1E00"/>
    <w:rsid w:val="001B5665"/>
    <w:rsid w:val="001B5E82"/>
    <w:rsid w:val="001B687C"/>
    <w:rsid w:val="001B68E4"/>
    <w:rsid w:val="001C15B5"/>
    <w:rsid w:val="001C4B25"/>
    <w:rsid w:val="001C66CA"/>
    <w:rsid w:val="001D076F"/>
    <w:rsid w:val="001D292F"/>
    <w:rsid w:val="001D29D0"/>
    <w:rsid w:val="001D3171"/>
    <w:rsid w:val="001D3602"/>
    <w:rsid w:val="001D53FE"/>
    <w:rsid w:val="001D624D"/>
    <w:rsid w:val="001D70FE"/>
    <w:rsid w:val="001D726E"/>
    <w:rsid w:val="001D73F9"/>
    <w:rsid w:val="001E00F6"/>
    <w:rsid w:val="001E17DA"/>
    <w:rsid w:val="001E27E3"/>
    <w:rsid w:val="001E3BE1"/>
    <w:rsid w:val="001E66F9"/>
    <w:rsid w:val="001E6B6E"/>
    <w:rsid w:val="001F1410"/>
    <w:rsid w:val="001F1584"/>
    <w:rsid w:val="001F5AB0"/>
    <w:rsid w:val="0020092C"/>
    <w:rsid w:val="002013F8"/>
    <w:rsid w:val="00201EEB"/>
    <w:rsid w:val="002039CB"/>
    <w:rsid w:val="002131D9"/>
    <w:rsid w:val="00214600"/>
    <w:rsid w:val="002226E7"/>
    <w:rsid w:val="002275C1"/>
    <w:rsid w:val="00227A65"/>
    <w:rsid w:val="00227BC7"/>
    <w:rsid w:val="00233700"/>
    <w:rsid w:val="00233F21"/>
    <w:rsid w:val="0023551E"/>
    <w:rsid w:val="00240BD7"/>
    <w:rsid w:val="00241B53"/>
    <w:rsid w:val="00247FA5"/>
    <w:rsid w:val="00252ECC"/>
    <w:rsid w:val="0025632D"/>
    <w:rsid w:val="00256EFE"/>
    <w:rsid w:val="00260B37"/>
    <w:rsid w:val="00262D61"/>
    <w:rsid w:val="002631C7"/>
    <w:rsid w:val="00264D33"/>
    <w:rsid w:val="00271E2A"/>
    <w:rsid w:val="00274B01"/>
    <w:rsid w:val="00276759"/>
    <w:rsid w:val="002777AB"/>
    <w:rsid w:val="002777F5"/>
    <w:rsid w:val="002828DD"/>
    <w:rsid w:val="00283FB4"/>
    <w:rsid w:val="002846DB"/>
    <w:rsid w:val="00286D6E"/>
    <w:rsid w:val="00287FA3"/>
    <w:rsid w:val="002900D7"/>
    <w:rsid w:val="00295BEC"/>
    <w:rsid w:val="002A6A40"/>
    <w:rsid w:val="002A760B"/>
    <w:rsid w:val="002A7785"/>
    <w:rsid w:val="002B2D1D"/>
    <w:rsid w:val="002B2E35"/>
    <w:rsid w:val="002B6251"/>
    <w:rsid w:val="002B7754"/>
    <w:rsid w:val="002C1B88"/>
    <w:rsid w:val="002C283E"/>
    <w:rsid w:val="002C416C"/>
    <w:rsid w:val="002C52DF"/>
    <w:rsid w:val="002D02F8"/>
    <w:rsid w:val="002D76FF"/>
    <w:rsid w:val="002E04A8"/>
    <w:rsid w:val="002E0B44"/>
    <w:rsid w:val="002E4D78"/>
    <w:rsid w:val="002E53AC"/>
    <w:rsid w:val="002E58F5"/>
    <w:rsid w:val="002F2585"/>
    <w:rsid w:val="002F61B8"/>
    <w:rsid w:val="0030361A"/>
    <w:rsid w:val="00303FAA"/>
    <w:rsid w:val="003058C7"/>
    <w:rsid w:val="003110B9"/>
    <w:rsid w:val="003149B4"/>
    <w:rsid w:val="00314A77"/>
    <w:rsid w:val="00316421"/>
    <w:rsid w:val="00316978"/>
    <w:rsid w:val="00321FA9"/>
    <w:rsid w:val="003233F9"/>
    <w:rsid w:val="003242BC"/>
    <w:rsid w:val="00324C80"/>
    <w:rsid w:val="00324DDA"/>
    <w:rsid w:val="00330A4F"/>
    <w:rsid w:val="00331D4A"/>
    <w:rsid w:val="00331D8D"/>
    <w:rsid w:val="00333455"/>
    <w:rsid w:val="003369A9"/>
    <w:rsid w:val="00336B10"/>
    <w:rsid w:val="00342F41"/>
    <w:rsid w:val="00343D77"/>
    <w:rsid w:val="0034664D"/>
    <w:rsid w:val="00347F90"/>
    <w:rsid w:val="00350EF9"/>
    <w:rsid w:val="003531FB"/>
    <w:rsid w:val="00355C84"/>
    <w:rsid w:val="00356431"/>
    <w:rsid w:val="00356CF8"/>
    <w:rsid w:val="003572EB"/>
    <w:rsid w:val="00363394"/>
    <w:rsid w:val="003744ED"/>
    <w:rsid w:val="003746EF"/>
    <w:rsid w:val="0037662B"/>
    <w:rsid w:val="00387C3E"/>
    <w:rsid w:val="0039331F"/>
    <w:rsid w:val="0039693E"/>
    <w:rsid w:val="00396ED2"/>
    <w:rsid w:val="003974E2"/>
    <w:rsid w:val="003A2FE5"/>
    <w:rsid w:val="003B0208"/>
    <w:rsid w:val="003B3E0C"/>
    <w:rsid w:val="003B498A"/>
    <w:rsid w:val="003C0267"/>
    <w:rsid w:val="003C0BC7"/>
    <w:rsid w:val="003C38AA"/>
    <w:rsid w:val="003C5D40"/>
    <w:rsid w:val="003C6158"/>
    <w:rsid w:val="003C619D"/>
    <w:rsid w:val="003D0528"/>
    <w:rsid w:val="003D2193"/>
    <w:rsid w:val="003E1FFC"/>
    <w:rsid w:val="003E3983"/>
    <w:rsid w:val="003E5B18"/>
    <w:rsid w:val="003E6266"/>
    <w:rsid w:val="003E70BC"/>
    <w:rsid w:val="003E7423"/>
    <w:rsid w:val="003F036D"/>
    <w:rsid w:val="003F32D3"/>
    <w:rsid w:val="003F37FA"/>
    <w:rsid w:val="003F5B21"/>
    <w:rsid w:val="003F715A"/>
    <w:rsid w:val="00400EBC"/>
    <w:rsid w:val="004029BC"/>
    <w:rsid w:val="00402FF1"/>
    <w:rsid w:val="00404B78"/>
    <w:rsid w:val="00404D94"/>
    <w:rsid w:val="00411506"/>
    <w:rsid w:val="00414145"/>
    <w:rsid w:val="004161FC"/>
    <w:rsid w:val="004178BC"/>
    <w:rsid w:val="00421D02"/>
    <w:rsid w:val="00421EF5"/>
    <w:rsid w:val="00423EF5"/>
    <w:rsid w:val="00425B4D"/>
    <w:rsid w:val="0042629B"/>
    <w:rsid w:val="00426AE2"/>
    <w:rsid w:val="00426D09"/>
    <w:rsid w:val="00427109"/>
    <w:rsid w:val="0042750E"/>
    <w:rsid w:val="004327E9"/>
    <w:rsid w:val="0043295D"/>
    <w:rsid w:val="00432ED4"/>
    <w:rsid w:val="00432F45"/>
    <w:rsid w:val="0043378D"/>
    <w:rsid w:val="004338B4"/>
    <w:rsid w:val="00434292"/>
    <w:rsid w:val="00436486"/>
    <w:rsid w:val="00437612"/>
    <w:rsid w:val="004404E7"/>
    <w:rsid w:val="00441003"/>
    <w:rsid w:val="00442B2B"/>
    <w:rsid w:val="0044336F"/>
    <w:rsid w:val="0044610D"/>
    <w:rsid w:val="00453D19"/>
    <w:rsid w:val="00454388"/>
    <w:rsid w:val="0046105F"/>
    <w:rsid w:val="00461E1E"/>
    <w:rsid w:val="0046619F"/>
    <w:rsid w:val="004760EF"/>
    <w:rsid w:val="00477CD4"/>
    <w:rsid w:val="00481E57"/>
    <w:rsid w:val="004828B9"/>
    <w:rsid w:val="00482A9A"/>
    <w:rsid w:val="00482AB3"/>
    <w:rsid w:val="00482E0C"/>
    <w:rsid w:val="00487B94"/>
    <w:rsid w:val="0049201D"/>
    <w:rsid w:val="0049493C"/>
    <w:rsid w:val="004A0660"/>
    <w:rsid w:val="004A0C41"/>
    <w:rsid w:val="004A1B6F"/>
    <w:rsid w:val="004A302B"/>
    <w:rsid w:val="004A3662"/>
    <w:rsid w:val="004A4B8A"/>
    <w:rsid w:val="004A6DF2"/>
    <w:rsid w:val="004A7108"/>
    <w:rsid w:val="004B4D94"/>
    <w:rsid w:val="004B749E"/>
    <w:rsid w:val="004C04B8"/>
    <w:rsid w:val="004C1BAF"/>
    <w:rsid w:val="004C2A25"/>
    <w:rsid w:val="004C74E9"/>
    <w:rsid w:val="004F5353"/>
    <w:rsid w:val="004F65B5"/>
    <w:rsid w:val="004F6A54"/>
    <w:rsid w:val="005016D0"/>
    <w:rsid w:val="00501F3F"/>
    <w:rsid w:val="00502A54"/>
    <w:rsid w:val="00504A59"/>
    <w:rsid w:val="005105C5"/>
    <w:rsid w:val="00517F8D"/>
    <w:rsid w:val="0052034E"/>
    <w:rsid w:val="00520982"/>
    <w:rsid w:val="00525B95"/>
    <w:rsid w:val="00531A01"/>
    <w:rsid w:val="00531D84"/>
    <w:rsid w:val="00533182"/>
    <w:rsid w:val="0053525D"/>
    <w:rsid w:val="0053697E"/>
    <w:rsid w:val="00540375"/>
    <w:rsid w:val="00543644"/>
    <w:rsid w:val="00544305"/>
    <w:rsid w:val="00545454"/>
    <w:rsid w:val="005454C9"/>
    <w:rsid w:val="0054679C"/>
    <w:rsid w:val="005500F4"/>
    <w:rsid w:val="005513B9"/>
    <w:rsid w:val="005515AE"/>
    <w:rsid w:val="005523FF"/>
    <w:rsid w:val="0055368C"/>
    <w:rsid w:val="00553D48"/>
    <w:rsid w:val="00554362"/>
    <w:rsid w:val="00555292"/>
    <w:rsid w:val="005606ED"/>
    <w:rsid w:val="00561A57"/>
    <w:rsid w:val="00562D73"/>
    <w:rsid w:val="00563276"/>
    <w:rsid w:val="0056424C"/>
    <w:rsid w:val="005679AC"/>
    <w:rsid w:val="0057128E"/>
    <w:rsid w:val="00571642"/>
    <w:rsid w:val="00573E95"/>
    <w:rsid w:val="00576997"/>
    <w:rsid w:val="00576DF1"/>
    <w:rsid w:val="00581519"/>
    <w:rsid w:val="005909B5"/>
    <w:rsid w:val="005927BB"/>
    <w:rsid w:val="00594772"/>
    <w:rsid w:val="005A0A47"/>
    <w:rsid w:val="005A0CAA"/>
    <w:rsid w:val="005A3850"/>
    <w:rsid w:val="005A3FE2"/>
    <w:rsid w:val="005A534F"/>
    <w:rsid w:val="005A597C"/>
    <w:rsid w:val="005B2981"/>
    <w:rsid w:val="005B7D1A"/>
    <w:rsid w:val="005C16EE"/>
    <w:rsid w:val="005C32A2"/>
    <w:rsid w:val="005C5935"/>
    <w:rsid w:val="005D0D2F"/>
    <w:rsid w:val="005D2147"/>
    <w:rsid w:val="005D3D1A"/>
    <w:rsid w:val="005E2630"/>
    <w:rsid w:val="005E7B7C"/>
    <w:rsid w:val="005F0226"/>
    <w:rsid w:val="005F0942"/>
    <w:rsid w:val="005F5727"/>
    <w:rsid w:val="005F69C4"/>
    <w:rsid w:val="005F77D2"/>
    <w:rsid w:val="00600360"/>
    <w:rsid w:val="0061369C"/>
    <w:rsid w:val="00614D25"/>
    <w:rsid w:val="00621DAC"/>
    <w:rsid w:val="00622842"/>
    <w:rsid w:val="006247D9"/>
    <w:rsid w:val="00632A4C"/>
    <w:rsid w:val="006345BC"/>
    <w:rsid w:val="006371F3"/>
    <w:rsid w:val="006400FC"/>
    <w:rsid w:val="00643BB2"/>
    <w:rsid w:val="00644FE7"/>
    <w:rsid w:val="00645DB5"/>
    <w:rsid w:val="006500D0"/>
    <w:rsid w:val="00650AFA"/>
    <w:rsid w:val="006527CE"/>
    <w:rsid w:val="00653F2A"/>
    <w:rsid w:val="006542C4"/>
    <w:rsid w:val="0065746A"/>
    <w:rsid w:val="00661120"/>
    <w:rsid w:val="0066274F"/>
    <w:rsid w:val="006649CB"/>
    <w:rsid w:val="0066700B"/>
    <w:rsid w:val="006674F4"/>
    <w:rsid w:val="0067168F"/>
    <w:rsid w:val="0067376E"/>
    <w:rsid w:val="00676B09"/>
    <w:rsid w:val="00677379"/>
    <w:rsid w:val="006818E4"/>
    <w:rsid w:val="00684CFC"/>
    <w:rsid w:val="006859C0"/>
    <w:rsid w:val="0068653E"/>
    <w:rsid w:val="00690F61"/>
    <w:rsid w:val="006911E8"/>
    <w:rsid w:val="00694422"/>
    <w:rsid w:val="00694440"/>
    <w:rsid w:val="00694D00"/>
    <w:rsid w:val="00697D0F"/>
    <w:rsid w:val="006A3091"/>
    <w:rsid w:val="006A30C1"/>
    <w:rsid w:val="006B4548"/>
    <w:rsid w:val="006C361B"/>
    <w:rsid w:val="006C3B31"/>
    <w:rsid w:val="006D2969"/>
    <w:rsid w:val="006D35B4"/>
    <w:rsid w:val="006E1ED9"/>
    <w:rsid w:val="006E3D34"/>
    <w:rsid w:val="006E4F3C"/>
    <w:rsid w:val="006E5841"/>
    <w:rsid w:val="006E7F36"/>
    <w:rsid w:val="006F2987"/>
    <w:rsid w:val="006F3FD5"/>
    <w:rsid w:val="006F495A"/>
    <w:rsid w:val="006F5437"/>
    <w:rsid w:val="006F5CCC"/>
    <w:rsid w:val="006F6B2F"/>
    <w:rsid w:val="006F7871"/>
    <w:rsid w:val="006F7F10"/>
    <w:rsid w:val="007000D5"/>
    <w:rsid w:val="00704201"/>
    <w:rsid w:val="00706BD6"/>
    <w:rsid w:val="00707ED6"/>
    <w:rsid w:val="007104CC"/>
    <w:rsid w:val="007116EF"/>
    <w:rsid w:val="00712941"/>
    <w:rsid w:val="00713C21"/>
    <w:rsid w:val="007140B7"/>
    <w:rsid w:val="00715A1B"/>
    <w:rsid w:val="00715C96"/>
    <w:rsid w:val="00717D47"/>
    <w:rsid w:val="00721B0D"/>
    <w:rsid w:val="0072263A"/>
    <w:rsid w:val="007233E7"/>
    <w:rsid w:val="0072733C"/>
    <w:rsid w:val="007300EC"/>
    <w:rsid w:val="00730593"/>
    <w:rsid w:val="00734822"/>
    <w:rsid w:val="00735435"/>
    <w:rsid w:val="00735B45"/>
    <w:rsid w:val="007401C0"/>
    <w:rsid w:val="00745B1D"/>
    <w:rsid w:val="00750696"/>
    <w:rsid w:val="00763D69"/>
    <w:rsid w:val="00767F98"/>
    <w:rsid w:val="007709D3"/>
    <w:rsid w:val="007740DC"/>
    <w:rsid w:val="007777E1"/>
    <w:rsid w:val="0078226C"/>
    <w:rsid w:val="0078298F"/>
    <w:rsid w:val="00782E00"/>
    <w:rsid w:val="00787069"/>
    <w:rsid w:val="00787AC0"/>
    <w:rsid w:val="00791338"/>
    <w:rsid w:val="007934C6"/>
    <w:rsid w:val="00796BB3"/>
    <w:rsid w:val="00797DE8"/>
    <w:rsid w:val="007A2996"/>
    <w:rsid w:val="007A34AF"/>
    <w:rsid w:val="007A3AEF"/>
    <w:rsid w:val="007A4072"/>
    <w:rsid w:val="007A43DA"/>
    <w:rsid w:val="007A55F9"/>
    <w:rsid w:val="007A7CD6"/>
    <w:rsid w:val="007B0D4C"/>
    <w:rsid w:val="007B328E"/>
    <w:rsid w:val="007C1224"/>
    <w:rsid w:val="007C3B52"/>
    <w:rsid w:val="007C6A8D"/>
    <w:rsid w:val="007C73D7"/>
    <w:rsid w:val="007C7C44"/>
    <w:rsid w:val="007D19F4"/>
    <w:rsid w:val="007D5F4B"/>
    <w:rsid w:val="007D6FD1"/>
    <w:rsid w:val="007D702D"/>
    <w:rsid w:val="007D7CE5"/>
    <w:rsid w:val="007E2426"/>
    <w:rsid w:val="007E326E"/>
    <w:rsid w:val="007E6EC8"/>
    <w:rsid w:val="007F310C"/>
    <w:rsid w:val="007F3970"/>
    <w:rsid w:val="007F3EF8"/>
    <w:rsid w:val="007F5253"/>
    <w:rsid w:val="008003D8"/>
    <w:rsid w:val="008009C7"/>
    <w:rsid w:val="00803DBE"/>
    <w:rsid w:val="008061E9"/>
    <w:rsid w:val="00810A70"/>
    <w:rsid w:val="00812281"/>
    <w:rsid w:val="00817B7B"/>
    <w:rsid w:val="00820F4E"/>
    <w:rsid w:val="00824982"/>
    <w:rsid w:val="008306EF"/>
    <w:rsid w:val="00833318"/>
    <w:rsid w:val="00833F3E"/>
    <w:rsid w:val="00834A36"/>
    <w:rsid w:val="0083700B"/>
    <w:rsid w:val="00841C8E"/>
    <w:rsid w:val="00842403"/>
    <w:rsid w:val="00843002"/>
    <w:rsid w:val="00843DC1"/>
    <w:rsid w:val="00844162"/>
    <w:rsid w:val="008457C2"/>
    <w:rsid w:val="008458C2"/>
    <w:rsid w:val="008474F5"/>
    <w:rsid w:val="00852A56"/>
    <w:rsid w:val="00853D28"/>
    <w:rsid w:val="00855314"/>
    <w:rsid w:val="00855678"/>
    <w:rsid w:val="00862236"/>
    <w:rsid w:val="0086244C"/>
    <w:rsid w:val="00863779"/>
    <w:rsid w:val="008662D2"/>
    <w:rsid w:val="00867768"/>
    <w:rsid w:val="00870F27"/>
    <w:rsid w:val="008717D9"/>
    <w:rsid w:val="008821BD"/>
    <w:rsid w:val="008821CD"/>
    <w:rsid w:val="00883D5B"/>
    <w:rsid w:val="0088657E"/>
    <w:rsid w:val="00887628"/>
    <w:rsid w:val="008915F1"/>
    <w:rsid w:val="008934B3"/>
    <w:rsid w:val="008954F3"/>
    <w:rsid w:val="0089684E"/>
    <w:rsid w:val="008A2DC1"/>
    <w:rsid w:val="008A7A2C"/>
    <w:rsid w:val="008B0918"/>
    <w:rsid w:val="008B0992"/>
    <w:rsid w:val="008B0A2B"/>
    <w:rsid w:val="008B2A1E"/>
    <w:rsid w:val="008B3666"/>
    <w:rsid w:val="008B5BF4"/>
    <w:rsid w:val="008B694F"/>
    <w:rsid w:val="008B69BA"/>
    <w:rsid w:val="008B7D2A"/>
    <w:rsid w:val="008C0386"/>
    <w:rsid w:val="008C107A"/>
    <w:rsid w:val="008C3896"/>
    <w:rsid w:val="008C48BB"/>
    <w:rsid w:val="008C4BAE"/>
    <w:rsid w:val="008C5BF3"/>
    <w:rsid w:val="008C5F82"/>
    <w:rsid w:val="008D556C"/>
    <w:rsid w:val="008D5FE1"/>
    <w:rsid w:val="008D6560"/>
    <w:rsid w:val="008E141E"/>
    <w:rsid w:val="008E2EC9"/>
    <w:rsid w:val="008E2EDB"/>
    <w:rsid w:val="008E3052"/>
    <w:rsid w:val="008E55C0"/>
    <w:rsid w:val="008E6560"/>
    <w:rsid w:val="008E7728"/>
    <w:rsid w:val="008F6227"/>
    <w:rsid w:val="008F7108"/>
    <w:rsid w:val="00900CB0"/>
    <w:rsid w:val="00905605"/>
    <w:rsid w:val="00907A69"/>
    <w:rsid w:val="00912202"/>
    <w:rsid w:val="00912F42"/>
    <w:rsid w:val="0091396D"/>
    <w:rsid w:val="009139E3"/>
    <w:rsid w:val="00915241"/>
    <w:rsid w:val="009169D3"/>
    <w:rsid w:val="00920472"/>
    <w:rsid w:val="00920A92"/>
    <w:rsid w:val="00920C12"/>
    <w:rsid w:val="00920C6A"/>
    <w:rsid w:val="0092168D"/>
    <w:rsid w:val="00921AF2"/>
    <w:rsid w:val="0092227A"/>
    <w:rsid w:val="00924E36"/>
    <w:rsid w:val="00926A59"/>
    <w:rsid w:val="00930715"/>
    <w:rsid w:val="00936BFB"/>
    <w:rsid w:val="00937C79"/>
    <w:rsid w:val="00952C36"/>
    <w:rsid w:val="0095659F"/>
    <w:rsid w:val="00963165"/>
    <w:rsid w:val="00963212"/>
    <w:rsid w:val="009738FD"/>
    <w:rsid w:val="0097437A"/>
    <w:rsid w:val="00974D8C"/>
    <w:rsid w:val="00975CAF"/>
    <w:rsid w:val="009819F7"/>
    <w:rsid w:val="00984378"/>
    <w:rsid w:val="00985E31"/>
    <w:rsid w:val="00990348"/>
    <w:rsid w:val="00990A5F"/>
    <w:rsid w:val="009924F3"/>
    <w:rsid w:val="00992B8D"/>
    <w:rsid w:val="00997B45"/>
    <w:rsid w:val="00997BFD"/>
    <w:rsid w:val="009A0056"/>
    <w:rsid w:val="009A0B5D"/>
    <w:rsid w:val="009A0CA2"/>
    <w:rsid w:val="009A332C"/>
    <w:rsid w:val="009A63C0"/>
    <w:rsid w:val="009B14FB"/>
    <w:rsid w:val="009B4104"/>
    <w:rsid w:val="009B4BB7"/>
    <w:rsid w:val="009B4CDD"/>
    <w:rsid w:val="009B5B02"/>
    <w:rsid w:val="009C039A"/>
    <w:rsid w:val="009C217B"/>
    <w:rsid w:val="009C226B"/>
    <w:rsid w:val="009C2E19"/>
    <w:rsid w:val="009C3877"/>
    <w:rsid w:val="009C5CBC"/>
    <w:rsid w:val="009C67B2"/>
    <w:rsid w:val="009C7136"/>
    <w:rsid w:val="009C75F8"/>
    <w:rsid w:val="009C77C6"/>
    <w:rsid w:val="009D12D9"/>
    <w:rsid w:val="009D6614"/>
    <w:rsid w:val="009D71BD"/>
    <w:rsid w:val="009D72F9"/>
    <w:rsid w:val="009E12DC"/>
    <w:rsid w:val="009E1865"/>
    <w:rsid w:val="009E276E"/>
    <w:rsid w:val="009E36F5"/>
    <w:rsid w:val="009E656E"/>
    <w:rsid w:val="009F0872"/>
    <w:rsid w:val="009F1688"/>
    <w:rsid w:val="009F32BA"/>
    <w:rsid w:val="00A008CD"/>
    <w:rsid w:val="00A00E2E"/>
    <w:rsid w:val="00A01219"/>
    <w:rsid w:val="00A0320F"/>
    <w:rsid w:val="00A05DCE"/>
    <w:rsid w:val="00A0774B"/>
    <w:rsid w:val="00A10639"/>
    <w:rsid w:val="00A106B4"/>
    <w:rsid w:val="00A11CB5"/>
    <w:rsid w:val="00A12EA0"/>
    <w:rsid w:val="00A161A0"/>
    <w:rsid w:val="00A203C2"/>
    <w:rsid w:val="00A20F82"/>
    <w:rsid w:val="00A225B7"/>
    <w:rsid w:val="00A23DEA"/>
    <w:rsid w:val="00A30411"/>
    <w:rsid w:val="00A35B93"/>
    <w:rsid w:val="00A36C12"/>
    <w:rsid w:val="00A42389"/>
    <w:rsid w:val="00A436E7"/>
    <w:rsid w:val="00A47D9E"/>
    <w:rsid w:val="00A50737"/>
    <w:rsid w:val="00A5246A"/>
    <w:rsid w:val="00A52DC5"/>
    <w:rsid w:val="00A53C60"/>
    <w:rsid w:val="00A60E84"/>
    <w:rsid w:val="00A63E2F"/>
    <w:rsid w:val="00A644AF"/>
    <w:rsid w:val="00A667B0"/>
    <w:rsid w:val="00A70433"/>
    <w:rsid w:val="00A72333"/>
    <w:rsid w:val="00A736CD"/>
    <w:rsid w:val="00A74479"/>
    <w:rsid w:val="00A745B7"/>
    <w:rsid w:val="00A74653"/>
    <w:rsid w:val="00A81191"/>
    <w:rsid w:val="00A818B8"/>
    <w:rsid w:val="00A82658"/>
    <w:rsid w:val="00A831D0"/>
    <w:rsid w:val="00A85FA5"/>
    <w:rsid w:val="00A90C86"/>
    <w:rsid w:val="00A921AB"/>
    <w:rsid w:val="00A93E5F"/>
    <w:rsid w:val="00A965EB"/>
    <w:rsid w:val="00AA7FAE"/>
    <w:rsid w:val="00AC1C65"/>
    <w:rsid w:val="00AC367B"/>
    <w:rsid w:val="00AC4BFF"/>
    <w:rsid w:val="00AD264A"/>
    <w:rsid w:val="00AD7FA1"/>
    <w:rsid w:val="00AE32AB"/>
    <w:rsid w:val="00AE53C9"/>
    <w:rsid w:val="00AE6E60"/>
    <w:rsid w:val="00AF2785"/>
    <w:rsid w:val="00AF2D2B"/>
    <w:rsid w:val="00AF378B"/>
    <w:rsid w:val="00AF4BF5"/>
    <w:rsid w:val="00AF59ED"/>
    <w:rsid w:val="00AF5E87"/>
    <w:rsid w:val="00B0783B"/>
    <w:rsid w:val="00B104A8"/>
    <w:rsid w:val="00B171CD"/>
    <w:rsid w:val="00B20AE2"/>
    <w:rsid w:val="00B238B5"/>
    <w:rsid w:val="00B263A7"/>
    <w:rsid w:val="00B2789A"/>
    <w:rsid w:val="00B31772"/>
    <w:rsid w:val="00B31E90"/>
    <w:rsid w:val="00B322C8"/>
    <w:rsid w:val="00B33F19"/>
    <w:rsid w:val="00B352F9"/>
    <w:rsid w:val="00B36483"/>
    <w:rsid w:val="00B40F2A"/>
    <w:rsid w:val="00B45F32"/>
    <w:rsid w:val="00B472D0"/>
    <w:rsid w:val="00B55CCA"/>
    <w:rsid w:val="00B574B2"/>
    <w:rsid w:val="00B6142F"/>
    <w:rsid w:val="00B61735"/>
    <w:rsid w:val="00B62283"/>
    <w:rsid w:val="00B631D5"/>
    <w:rsid w:val="00B65180"/>
    <w:rsid w:val="00B6700C"/>
    <w:rsid w:val="00B70907"/>
    <w:rsid w:val="00B711FB"/>
    <w:rsid w:val="00B720F9"/>
    <w:rsid w:val="00B72EFB"/>
    <w:rsid w:val="00B74AA5"/>
    <w:rsid w:val="00B80749"/>
    <w:rsid w:val="00B830C7"/>
    <w:rsid w:val="00B8441E"/>
    <w:rsid w:val="00B84510"/>
    <w:rsid w:val="00B859A1"/>
    <w:rsid w:val="00B87683"/>
    <w:rsid w:val="00B90060"/>
    <w:rsid w:val="00B91099"/>
    <w:rsid w:val="00B9183C"/>
    <w:rsid w:val="00B91D97"/>
    <w:rsid w:val="00B933EA"/>
    <w:rsid w:val="00B945EA"/>
    <w:rsid w:val="00B94C0B"/>
    <w:rsid w:val="00B97FC2"/>
    <w:rsid w:val="00BA17BF"/>
    <w:rsid w:val="00BA3137"/>
    <w:rsid w:val="00BA43F6"/>
    <w:rsid w:val="00BA5E70"/>
    <w:rsid w:val="00BB0D8F"/>
    <w:rsid w:val="00BB1AA5"/>
    <w:rsid w:val="00BB29ED"/>
    <w:rsid w:val="00BB30D1"/>
    <w:rsid w:val="00BB3472"/>
    <w:rsid w:val="00BB606B"/>
    <w:rsid w:val="00BC6280"/>
    <w:rsid w:val="00BC6B06"/>
    <w:rsid w:val="00BD1088"/>
    <w:rsid w:val="00BD1E7E"/>
    <w:rsid w:val="00BD5B42"/>
    <w:rsid w:val="00BD7847"/>
    <w:rsid w:val="00BE0D7A"/>
    <w:rsid w:val="00BE633F"/>
    <w:rsid w:val="00BF0294"/>
    <w:rsid w:val="00BF139E"/>
    <w:rsid w:val="00BF2F13"/>
    <w:rsid w:val="00BF7254"/>
    <w:rsid w:val="00C00823"/>
    <w:rsid w:val="00C01D6A"/>
    <w:rsid w:val="00C048B1"/>
    <w:rsid w:val="00C07F91"/>
    <w:rsid w:val="00C154D9"/>
    <w:rsid w:val="00C167CC"/>
    <w:rsid w:val="00C22F91"/>
    <w:rsid w:val="00C24C83"/>
    <w:rsid w:val="00C26327"/>
    <w:rsid w:val="00C26471"/>
    <w:rsid w:val="00C27028"/>
    <w:rsid w:val="00C300C8"/>
    <w:rsid w:val="00C31907"/>
    <w:rsid w:val="00C31E5A"/>
    <w:rsid w:val="00C31E5C"/>
    <w:rsid w:val="00C37CAA"/>
    <w:rsid w:val="00C4446E"/>
    <w:rsid w:val="00C453EE"/>
    <w:rsid w:val="00C46A1F"/>
    <w:rsid w:val="00C55C35"/>
    <w:rsid w:val="00C577A5"/>
    <w:rsid w:val="00C60D15"/>
    <w:rsid w:val="00C61870"/>
    <w:rsid w:val="00C62FE9"/>
    <w:rsid w:val="00C66063"/>
    <w:rsid w:val="00C663BB"/>
    <w:rsid w:val="00C71291"/>
    <w:rsid w:val="00C73153"/>
    <w:rsid w:val="00C75BCD"/>
    <w:rsid w:val="00C90BDB"/>
    <w:rsid w:val="00C915FC"/>
    <w:rsid w:val="00C97187"/>
    <w:rsid w:val="00C9782F"/>
    <w:rsid w:val="00CA104D"/>
    <w:rsid w:val="00CA1DD5"/>
    <w:rsid w:val="00CA20C2"/>
    <w:rsid w:val="00CA20E9"/>
    <w:rsid w:val="00CA3961"/>
    <w:rsid w:val="00CA5BCC"/>
    <w:rsid w:val="00CA72A4"/>
    <w:rsid w:val="00CA7993"/>
    <w:rsid w:val="00CA7D24"/>
    <w:rsid w:val="00CB3930"/>
    <w:rsid w:val="00CB5F51"/>
    <w:rsid w:val="00CB6F65"/>
    <w:rsid w:val="00CB7C6F"/>
    <w:rsid w:val="00CC10BA"/>
    <w:rsid w:val="00CC2142"/>
    <w:rsid w:val="00CC440D"/>
    <w:rsid w:val="00CC5423"/>
    <w:rsid w:val="00CC5D28"/>
    <w:rsid w:val="00CC7529"/>
    <w:rsid w:val="00CC7AE9"/>
    <w:rsid w:val="00CE01D9"/>
    <w:rsid w:val="00CE5399"/>
    <w:rsid w:val="00CE5F7E"/>
    <w:rsid w:val="00CE7074"/>
    <w:rsid w:val="00CE7ADA"/>
    <w:rsid w:val="00CE7C8A"/>
    <w:rsid w:val="00CF1F2F"/>
    <w:rsid w:val="00CF391B"/>
    <w:rsid w:val="00CF68F4"/>
    <w:rsid w:val="00D01556"/>
    <w:rsid w:val="00D0169D"/>
    <w:rsid w:val="00D054E8"/>
    <w:rsid w:val="00D06862"/>
    <w:rsid w:val="00D06AB7"/>
    <w:rsid w:val="00D13F4E"/>
    <w:rsid w:val="00D15B71"/>
    <w:rsid w:val="00D20537"/>
    <w:rsid w:val="00D20E59"/>
    <w:rsid w:val="00D23DE8"/>
    <w:rsid w:val="00D240FB"/>
    <w:rsid w:val="00D24A4B"/>
    <w:rsid w:val="00D264D7"/>
    <w:rsid w:val="00D2694A"/>
    <w:rsid w:val="00D26CA3"/>
    <w:rsid w:val="00D30370"/>
    <w:rsid w:val="00D31267"/>
    <w:rsid w:val="00D31DC2"/>
    <w:rsid w:val="00D34682"/>
    <w:rsid w:val="00D36127"/>
    <w:rsid w:val="00D36467"/>
    <w:rsid w:val="00D367A2"/>
    <w:rsid w:val="00D40943"/>
    <w:rsid w:val="00D4197E"/>
    <w:rsid w:val="00D43749"/>
    <w:rsid w:val="00D45098"/>
    <w:rsid w:val="00D4612D"/>
    <w:rsid w:val="00D55555"/>
    <w:rsid w:val="00D557F9"/>
    <w:rsid w:val="00D564A3"/>
    <w:rsid w:val="00D56ABE"/>
    <w:rsid w:val="00D63999"/>
    <w:rsid w:val="00D66088"/>
    <w:rsid w:val="00D66C06"/>
    <w:rsid w:val="00D71307"/>
    <w:rsid w:val="00D7306D"/>
    <w:rsid w:val="00D7471C"/>
    <w:rsid w:val="00D7473D"/>
    <w:rsid w:val="00D7595A"/>
    <w:rsid w:val="00D76959"/>
    <w:rsid w:val="00D76CAE"/>
    <w:rsid w:val="00D801AA"/>
    <w:rsid w:val="00D85CAE"/>
    <w:rsid w:val="00D861E4"/>
    <w:rsid w:val="00D876D7"/>
    <w:rsid w:val="00D87B6B"/>
    <w:rsid w:val="00D87F44"/>
    <w:rsid w:val="00D91CBC"/>
    <w:rsid w:val="00D96B26"/>
    <w:rsid w:val="00D97589"/>
    <w:rsid w:val="00DA03DF"/>
    <w:rsid w:val="00DA0D44"/>
    <w:rsid w:val="00DA3DE8"/>
    <w:rsid w:val="00DA443B"/>
    <w:rsid w:val="00DA5B86"/>
    <w:rsid w:val="00DA67C9"/>
    <w:rsid w:val="00DB0610"/>
    <w:rsid w:val="00DB0FF6"/>
    <w:rsid w:val="00DB47CF"/>
    <w:rsid w:val="00DC0423"/>
    <w:rsid w:val="00DC115E"/>
    <w:rsid w:val="00DC58F9"/>
    <w:rsid w:val="00DC70C4"/>
    <w:rsid w:val="00DC7EE1"/>
    <w:rsid w:val="00DD246A"/>
    <w:rsid w:val="00DD46D9"/>
    <w:rsid w:val="00DD6219"/>
    <w:rsid w:val="00DD6DAC"/>
    <w:rsid w:val="00DE146C"/>
    <w:rsid w:val="00DE1C93"/>
    <w:rsid w:val="00DE3044"/>
    <w:rsid w:val="00DE32F3"/>
    <w:rsid w:val="00DE3C07"/>
    <w:rsid w:val="00DE49F7"/>
    <w:rsid w:val="00DE557A"/>
    <w:rsid w:val="00DE55FE"/>
    <w:rsid w:val="00DE65AE"/>
    <w:rsid w:val="00DE66B2"/>
    <w:rsid w:val="00DE6C22"/>
    <w:rsid w:val="00DE6F18"/>
    <w:rsid w:val="00DF1854"/>
    <w:rsid w:val="00DF1F86"/>
    <w:rsid w:val="00DF28C3"/>
    <w:rsid w:val="00DF321D"/>
    <w:rsid w:val="00DF3C98"/>
    <w:rsid w:val="00DF7B9D"/>
    <w:rsid w:val="00E00851"/>
    <w:rsid w:val="00E0119C"/>
    <w:rsid w:val="00E0161D"/>
    <w:rsid w:val="00E029A7"/>
    <w:rsid w:val="00E02D1B"/>
    <w:rsid w:val="00E031D2"/>
    <w:rsid w:val="00E03A55"/>
    <w:rsid w:val="00E0461C"/>
    <w:rsid w:val="00E0503B"/>
    <w:rsid w:val="00E06B75"/>
    <w:rsid w:val="00E07507"/>
    <w:rsid w:val="00E11A65"/>
    <w:rsid w:val="00E14C0F"/>
    <w:rsid w:val="00E1678A"/>
    <w:rsid w:val="00E21201"/>
    <w:rsid w:val="00E22E51"/>
    <w:rsid w:val="00E27C9D"/>
    <w:rsid w:val="00E27EC4"/>
    <w:rsid w:val="00E311DE"/>
    <w:rsid w:val="00E41012"/>
    <w:rsid w:val="00E42260"/>
    <w:rsid w:val="00E43C97"/>
    <w:rsid w:val="00E44C40"/>
    <w:rsid w:val="00E46B83"/>
    <w:rsid w:val="00E50E60"/>
    <w:rsid w:val="00E53006"/>
    <w:rsid w:val="00E53775"/>
    <w:rsid w:val="00E56F63"/>
    <w:rsid w:val="00E571B3"/>
    <w:rsid w:val="00E60B06"/>
    <w:rsid w:val="00E66129"/>
    <w:rsid w:val="00E67A93"/>
    <w:rsid w:val="00E70325"/>
    <w:rsid w:val="00E71A26"/>
    <w:rsid w:val="00E73BB9"/>
    <w:rsid w:val="00E76785"/>
    <w:rsid w:val="00E76AE7"/>
    <w:rsid w:val="00E76F50"/>
    <w:rsid w:val="00E80582"/>
    <w:rsid w:val="00E834F5"/>
    <w:rsid w:val="00E85BB0"/>
    <w:rsid w:val="00E8656E"/>
    <w:rsid w:val="00E902A4"/>
    <w:rsid w:val="00E90C3A"/>
    <w:rsid w:val="00E911B4"/>
    <w:rsid w:val="00E9158F"/>
    <w:rsid w:val="00E92455"/>
    <w:rsid w:val="00E957C2"/>
    <w:rsid w:val="00E958B8"/>
    <w:rsid w:val="00E97129"/>
    <w:rsid w:val="00EA18EA"/>
    <w:rsid w:val="00EA28F3"/>
    <w:rsid w:val="00EA2995"/>
    <w:rsid w:val="00EA2EF7"/>
    <w:rsid w:val="00EA4D96"/>
    <w:rsid w:val="00EA53E0"/>
    <w:rsid w:val="00EA5623"/>
    <w:rsid w:val="00EA70C3"/>
    <w:rsid w:val="00EB0CBD"/>
    <w:rsid w:val="00EB2CEC"/>
    <w:rsid w:val="00EB46EB"/>
    <w:rsid w:val="00EB4E81"/>
    <w:rsid w:val="00EB5129"/>
    <w:rsid w:val="00EB580B"/>
    <w:rsid w:val="00EB605A"/>
    <w:rsid w:val="00EC0B00"/>
    <w:rsid w:val="00EC4A91"/>
    <w:rsid w:val="00EC5061"/>
    <w:rsid w:val="00EC6EEA"/>
    <w:rsid w:val="00ED51E6"/>
    <w:rsid w:val="00EE095B"/>
    <w:rsid w:val="00EE0DCA"/>
    <w:rsid w:val="00EE1553"/>
    <w:rsid w:val="00EE1A38"/>
    <w:rsid w:val="00EE3242"/>
    <w:rsid w:val="00EE3E15"/>
    <w:rsid w:val="00EE555F"/>
    <w:rsid w:val="00EF21D1"/>
    <w:rsid w:val="00EF244C"/>
    <w:rsid w:val="00EF5AD5"/>
    <w:rsid w:val="00EF75A7"/>
    <w:rsid w:val="00EF7FBB"/>
    <w:rsid w:val="00F00B6D"/>
    <w:rsid w:val="00F01542"/>
    <w:rsid w:val="00F030B2"/>
    <w:rsid w:val="00F032C7"/>
    <w:rsid w:val="00F0734B"/>
    <w:rsid w:val="00F1222B"/>
    <w:rsid w:val="00F13653"/>
    <w:rsid w:val="00F13E0F"/>
    <w:rsid w:val="00F15C59"/>
    <w:rsid w:val="00F16D1F"/>
    <w:rsid w:val="00F17471"/>
    <w:rsid w:val="00F221EE"/>
    <w:rsid w:val="00F23524"/>
    <w:rsid w:val="00F27EEC"/>
    <w:rsid w:val="00F30D3B"/>
    <w:rsid w:val="00F340B0"/>
    <w:rsid w:val="00F362A7"/>
    <w:rsid w:val="00F40CF5"/>
    <w:rsid w:val="00F4437F"/>
    <w:rsid w:val="00F4501F"/>
    <w:rsid w:val="00F52588"/>
    <w:rsid w:val="00F53727"/>
    <w:rsid w:val="00F55906"/>
    <w:rsid w:val="00F56FC6"/>
    <w:rsid w:val="00F61E9D"/>
    <w:rsid w:val="00F62FBB"/>
    <w:rsid w:val="00F63571"/>
    <w:rsid w:val="00F63E34"/>
    <w:rsid w:val="00F6654E"/>
    <w:rsid w:val="00F665B0"/>
    <w:rsid w:val="00F70A0E"/>
    <w:rsid w:val="00F73F54"/>
    <w:rsid w:val="00F75766"/>
    <w:rsid w:val="00F77321"/>
    <w:rsid w:val="00F8138C"/>
    <w:rsid w:val="00F82411"/>
    <w:rsid w:val="00F8248C"/>
    <w:rsid w:val="00F82B77"/>
    <w:rsid w:val="00F856AF"/>
    <w:rsid w:val="00F903A5"/>
    <w:rsid w:val="00F9062B"/>
    <w:rsid w:val="00F90F2F"/>
    <w:rsid w:val="00F91FDD"/>
    <w:rsid w:val="00F93920"/>
    <w:rsid w:val="00F93F51"/>
    <w:rsid w:val="00F952C4"/>
    <w:rsid w:val="00FA1548"/>
    <w:rsid w:val="00FA353C"/>
    <w:rsid w:val="00FB0D5B"/>
    <w:rsid w:val="00FB10EB"/>
    <w:rsid w:val="00FB3382"/>
    <w:rsid w:val="00FB3B5E"/>
    <w:rsid w:val="00FB4292"/>
    <w:rsid w:val="00FB54FB"/>
    <w:rsid w:val="00FB5962"/>
    <w:rsid w:val="00FB7E48"/>
    <w:rsid w:val="00FC1448"/>
    <w:rsid w:val="00FC1C95"/>
    <w:rsid w:val="00FC1EC6"/>
    <w:rsid w:val="00FC4437"/>
    <w:rsid w:val="00FC5247"/>
    <w:rsid w:val="00FC536F"/>
    <w:rsid w:val="00FC71F9"/>
    <w:rsid w:val="00FC770D"/>
    <w:rsid w:val="00FD11AF"/>
    <w:rsid w:val="00FD1D95"/>
    <w:rsid w:val="00FD29BC"/>
    <w:rsid w:val="00FE489E"/>
    <w:rsid w:val="00FE4EF9"/>
    <w:rsid w:val="00FE5F25"/>
    <w:rsid w:val="00FE649C"/>
    <w:rsid w:val="00FE7931"/>
    <w:rsid w:val="00FF2A7A"/>
    <w:rsid w:val="00FF3527"/>
    <w:rsid w:val="00FF5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8987E"/>
  <w15:chartTrackingRefBased/>
  <w15:docId w15:val="{844228B4-E039-4681-AEED-9CF51CC55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050CCC"/>
  </w:style>
  <w:style w:type="character" w:styleId="CommentReference">
    <w:name w:val="annotation reference"/>
    <w:basedOn w:val="DefaultParagraphFont"/>
    <w:uiPriority w:val="99"/>
    <w:semiHidden/>
    <w:unhideWhenUsed/>
    <w:rsid w:val="00331D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1D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1D8D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D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1D8D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D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D8D"/>
    <w:rPr>
      <w:rFonts w:ascii="Segoe UI" w:hAnsi="Segoe UI" w:cs="Segoe UI"/>
      <w:sz w:val="18"/>
      <w:szCs w:val="18"/>
      <w:lang w:val="pt-PT"/>
    </w:rPr>
  </w:style>
  <w:style w:type="table" w:styleId="TableGrid">
    <w:name w:val="Table Grid"/>
    <w:basedOn w:val="TableNormal"/>
    <w:uiPriority w:val="59"/>
    <w:rsid w:val="003F5B21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3F5B21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F5B2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5B21"/>
    <w:rPr>
      <w:color w:val="954F72"/>
      <w:u w:val="single"/>
    </w:rPr>
  </w:style>
  <w:style w:type="paragraph" w:customStyle="1" w:styleId="msonormal0">
    <w:name w:val="msonormal"/>
    <w:basedOn w:val="Normal"/>
    <w:rsid w:val="003F5B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table" w:customStyle="1" w:styleId="PlainTable51">
    <w:name w:val="Plain Table 51"/>
    <w:basedOn w:val="TableNormal"/>
    <w:uiPriority w:val="45"/>
    <w:rsid w:val="003F5B21"/>
    <w:pPr>
      <w:spacing w:after="0" w:line="240" w:lineRule="auto"/>
    </w:pPr>
    <w:rPr>
      <w:rFonts w:eastAsiaTheme="minorEastAsia"/>
      <w:lang w:eastAsia="zh-C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F5B21"/>
    <w:pPr>
      <w:tabs>
        <w:tab w:val="center" w:pos="4536"/>
        <w:tab w:val="right" w:pos="9072"/>
      </w:tabs>
      <w:spacing w:after="0" w:line="240" w:lineRule="auto"/>
    </w:pPr>
    <w:rPr>
      <w:rFonts w:eastAsiaTheme="minorEastAsia"/>
      <w:lang w:val="nb-NO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3F5B21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F5B21"/>
    <w:pPr>
      <w:tabs>
        <w:tab w:val="center" w:pos="4536"/>
        <w:tab w:val="right" w:pos="9072"/>
      </w:tabs>
      <w:spacing w:after="0" w:line="240" w:lineRule="auto"/>
    </w:pPr>
    <w:rPr>
      <w:rFonts w:eastAsiaTheme="minorEastAsia"/>
      <w:lang w:val="nb-NO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3F5B21"/>
    <w:rPr>
      <w:rFonts w:eastAsiaTheme="minorEastAsia"/>
      <w:lang w:eastAsia="zh-CN"/>
    </w:rPr>
  </w:style>
  <w:style w:type="table" w:styleId="PlainTable5">
    <w:name w:val="Plain Table 5"/>
    <w:basedOn w:val="TableNormal"/>
    <w:uiPriority w:val="45"/>
    <w:rsid w:val="003F5B21"/>
    <w:pPr>
      <w:spacing w:after="0" w:line="240" w:lineRule="auto"/>
    </w:pPr>
    <w:rPr>
      <w:rFonts w:eastAsiaTheme="minorEastAsia"/>
      <w:lang w:eastAsia="zh-C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20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70BF0-0070-44ED-A50A-DCCDFE6BC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6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ca</dc:creator>
  <cp:keywords/>
  <dc:description/>
  <cp:lastModifiedBy>Cerca</cp:lastModifiedBy>
  <cp:revision>996</cp:revision>
  <dcterms:created xsi:type="dcterms:W3CDTF">2019-05-21T14:09:00Z</dcterms:created>
  <dcterms:modified xsi:type="dcterms:W3CDTF">2020-08-28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d0f2530-90b0-37e1-8fc6-3d0acacf3074</vt:lpwstr>
  </property>
  <property fmtid="{D5CDD505-2E9C-101B-9397-08002B2CF9AE}" pid="4" name="Mendeley Citation Style_1">
    <vt:lpwstr>http://www.zotero.org/styles/american-journal-of-botany</vt:lpwstr>
  </property>
  <property fmtid="{D5CDD505-2E9C-101B-9397-08002B2CF9AE}" pid="5" name="Mendeley Recent Style Id 0_1">
    <vt:lpwstr>http://www.zotero.org/styles/american-journal-of-botany</vt:lpwstr>
  </property>
  <property fmtid="{D5CDD505-2E9C-101B-9397-08002B2CF9AE}" pid="6" name="Mendeley Recent Style Name 0_1">
    <vt:lpwstr>American Journal of Botany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evolutionary-ecology</vt:lpwstr>
  </property>
  <property fmtid="{D5CDD505-2E9C-101B-9397-08002B2CF9AE}" pid="18" name="Mendeley Recent Style Name 6_1">
    <vt:lpwstr>Evolutionary Ecology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